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C5D21A" w14:textId="77777777" w:rsidR="00B144AE" w:rsidRDefault="00B144AE" w:rsidP="00B144AE">
      <w:pPr>
        <w:pStyle w:val="a4"/>
        <w:jc w:val="left"/>
      </w:pPr>
      <w:r>
        <w:t>Appendix 2</w:t>
      </w:r>
    </w:p>
    <w:p w14:paraId="2EB6609F" w14:textId="717C7C9F" w:rsidR="00293B25" w:rsidRPr="00123A6B" w:rsidRDefault="00DC6D8C" w:rsidP="00123A6B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</w:rPr>
      </w:pPr>
      <w:r w:rsidRPr="00123A6B">
        <w:rPr>
          <w:rFonts w:ascii="Times New Roman" w:hAnsi="Times New Roman" w:cs="Times New Roman"/>
          <w:b/>
          <w:bCs/>
          <w:sz w:val="24"/>
        </w:rPr>
        <w:t>Questionnaire for COVID-19 patients</w:t>
      </w:r>
    </w:p>
    <w:p w14:paraId="25A57B78" w14:textId="77777777" w:rsidR="00293B25" w:rsidRPr="00123A6B" w:rsidRDefault="00DC6D8C" w:rsidP="00123A6B">
      <w:pPr>
        <w:spacing w:line="360" w:lineRule="auto"/>
        <w:jc w:val="left"/>
        <w:rPr>
          <w:rFonts w:ascii="Times New Roman" w:hAnsi="Times New Roman" w:cs="Times New Roman"/>
          <w:b/>
          <w:bCs/>
          <w:sz w:val="24"/>
        </w:rPr>
      </w:pPr>
      <w:r w:rsidRPr="00123A6B">
        <w:rPr>
          <w:rFonts w:ascii="Times New Roman" w:hAnsi="Times New Roman" w:cs="Times New Roman"/>
          <w:b/>
          <w:bCs/>
          <w:sz w:val="24"/>
        </w:rPr>
        <w:t>Demographic characteristics</w:t>
      </w:r>
    </w:p>
    <w:p w14:paraId="587E7DEA" w14:textId="77777777" w:rsidR="00293B25" w:rsidRPr="00123A6B" w:rsidRDefault="00DC6D8C" w:rsidP="00123A6B">
      <w:pPr>
        <w:numPr>
          <w:ilvl w:val="0"/>
          <w:numId w:val="1"/>
        </w:numPr>
        <w:spacing w:line="360" w:lineRule="auto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Number</w:t>
      </w:r>
    </w:p>
    <w:p w14:paraId="07B15340" w14:textId="77777777" w:rsidR="00293B25" w:rsidRPr="00123A6B" w:rsidRDefault="00DC6D8C" w:rsidP="00123A6B">
      <w:pPr>
        <w:numPr>
          <w:ilvl w:val="0"/>
          <w:numId w:val="1"/>
        </w:numPr>
        <w:spacing w:line="360" w:lineRule="auto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Name</w:t>
      </w:r>
    </w:p>
    <w:p w14:paraId="38D37E8A" w14:textId="77777777" w:rsidR="00293B25" w:rsidRPr="00123A6B" w:rsidRDefault="00DC6D8C" w:rsidP="00123A6B">
      <w:pPr>
        <w:numPr>
          <w:ilvl w:val="0"/>
          <w:numId w:val="1"/>
        </w:numPr>
        <w:spacing w:line="360" w:lineRule="auto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Sex: male/female</w:t>
      </w:r>
    </w:p>
    <w:p w14:paraId="24AA4821" w14:textId="63D7610B" w:rsidR="00293B25" w:rsidRPr="00123A6B" w:rsidRDefault="00DC6D8C" w:rsidP="00123A6B">
      <w:pPr>
        <w:numPr>
          <w:ilvl w:val="0"/>
          <w:numId w:val="1"/>
        </w:numPr>
        <w:spacing w:line="360" w:lineRule="auto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Height(cm)</w:t>
      </w:r>
    </w:p>
    <w:p w14:paraId="339DE538" w14:textId="77777777" w:rsidR="00293B25" w:rsidRPr="00123A6B" w:rsidRDefault="00DC6D8C" w:rsidP="00123A6B">
      <w:pPr>
        <w:numPr>
          <w:ilvl w:val="0"/>
          <w:numId w:val="1"/>
        </w:numPr>
        <w:spacing w:line="360" w:lineRule="auto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Weight(kg)</w:t>
      </w:r>
    </w:p>
    <w:p w14:paraId="4B6F56E8" w14:textId="77777777" w:rsidR="00293B25" w:rsidRPr="00123A6B" w:rsidRDefault="00DC6D8C" w:rsidP="00123A6B">
      <w:pPr>
        <w:spacing w:line="360" w:lineRule="auto"/>
        <w:jc w:val="left"/>
        <w:rPr>
          <w:rFonts w:ascii="Times New Roman" w:hAnsi="Times New Roman" w:cs="Times New Roman"/>
          <w:b/>
          <w:bCs/>
          <w:sz w:val="24"/>
        </w:rPr>
      </w:pPr>
      <w:r w:rsidRPr="00123A6B">
        <w:rPr>
          <w:rFonts w:ascii="Times New Roman" w:hAnsi="Times New Roman" w:cs="Times New Roman"/>
          <w:b/>
          <w:bCs/>
          <w:sz w:val="24"/>
        </w:rPr>
        <w:t>Symptomatic features</w:t>
      </w:r>
    </w:p>
    <w:p w14:paraId="0965D9A7" w14:textId="77777777" w:rsidR="00293B25" w:rsidRPr="00123A6B" w:rsidRDefault="00DC6D8C" w:rsidP="00123A6B">
      <w:pPr>
        <w:numPr>
          <w:ilvl w:val="0"/>
          <w:numId w:val="2"/>
        </w:numPr>
        <w:spacing w:line="360" w:lineRule="auto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Date of onset: y-m-d, symptomatic or asymptomatic(Nucleic acid test positive only)</w:t>
      </w:r>
    </w:p>
    <w:p w14:paraId="235B8734" w14:textId="77777777" w:rsidR="00293B25" w:rsidRPr="00123A6B" w:rsidRDefault="00DC6D8C" w:rsidP="00123A6B">
      <w:pPr>
        <w:numPr>
          <w:ilvl w:val="0"/>
          <w:numId w:val="2"/>
        </w:numPr>
        <w:spacing w:line="360" w:lineRule="auto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Fever: yes/no, if yes</w:t>
      </w:r>
    </w:p>
    <w:p w14:paraId="095E9DD3" w14:textId="77777777" w:rsidR="00293B25" w:rsidRPr="00123A6B" w:rsidRDefault="00DC6D8C" w:rsidP="00123A6B">
      <w:pPr>
        <w:numPr>
          <w:ilvl w:val="0"/>
          <w:numId w:val="3"/>
        </w:numPr>
        <w:spacing w:line="360" w:lineRule="auto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Fever type: persistent/</w:t>
      </w:r>
      <w:bookmarkStart w:id="0" w:name="OLE_LINK2"/>
      <w:r w:rsidRPr="00123A6B">
        <w:rPr>
          <w:rFonts w:ascii="Times New Roman" w:hAnsi="Times New Roman" w:cs="Times New Roman"/>
          <w:sz w:val="24"/>
        </w:rPr>
        <w:t>intermittent</w:t>
      </w:r>
      <w:bookmarkEnd w:id="0"/>
      <w:r w:rsidRPr="00123A6B">
        <w:rPr>
          <w:rFonts w:ascii="Times New Roman" w:hAnsi="Times New Roman" w:cs="Times New Roman"/>
          <w:sz w:val="24"/>
        </w:rPr>
        <w:t>, if persistent</w:t>
      </w:r>
    </w:p>
    <w:p w14:paraId="0DD96985" w14:textId="42CB6F02" w:rsidR="00293B25" w:rsidRPr="00123A6B" w:rsidRDefault="00DC6D8C" w:rsidP="00123A6B">
      <w:pPr>
        <w:spacing w:line="360" w:lineRule="auto"/>
        <w:ind w:left="28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 xml:space="preserve">  </w:t>
      </w:r>
      <w:bookmarkStart w:id="1" w:name="OLE_LINK3"/>
      <w:r w:rsidRPr="00123A6B">
        <w:rPr>
          <w:rFonts w:ascii="Times New Roman" w:hAnsi="Times New Roman" w:cs="Times New Roman"/>
          <w:sz w:val="24"/>
        </w:rPr>
        <w:t xml:space="preserve">Date of </w:t>
      </w:r>
      <w:bookmarkEnd w:id="1"/>
      <w:r w:rsidRPr="00123A6B">
        <w:rPr>
          <w:rFonts w:ascii="Times New Roman" w:hAnsi="Times New Roman" w:cs="Times New Roman"/>
          <w:sz w:val="24"/>
        </w:rPr>
        <w:t>symptom emerges:</w:t>
      </w:r>
      <w:bookmarkStart w:id="2" w:name="OLE_LINK1"/>
      <w:r w:rsidRPr="00123A6B">
        <w:rPr>
          <w:rFonts w:ascii="Times New Roman" w:hAnsi="Times New Roman" w:cs="Times New Roman"/>
          <w:sz w:val="24"/>
        </w:rPr>
        <w:t xml:space="preserve"> y-m-d</w:t>
      </w:r>
      <w:bookmarkEnd w:id="2"/>
    </w:p>
    <w:p w14:paraId="68B1B9D4" w14:textId="77777777" w:rsidR="00293B25" w:rsidRPr="00123A6B" w:rsidRDefault="00DC6D8C" w:rsidP="00123A6B">
      <w:pPr>
        <w:spacing w:line="360" w:lineRule="auto"/>
        <w:ind w:left="28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 xml:space="preserve">  Highest temperature: ℃</w:t>
      </w:r>
    </w:p>
    <w:p w14:paraId="0532E1CC" w14:textId="77777777" w:rsidR="00293B25" w:rsidRPr="00123A6B" w:rsidRDefault="00DC6D8C" w:rsidP="00123A6B">
      <w:pPr>
        <w:spacing w:line="360" w:lineRule="auto"/>
        <w:ind w:left="28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 xml:space="preserve">  Date of Highest temperature: y-m-d</w:t>
      </w:r>
    </w:p>
    <w:p w14:paraId="0C0CF22E" w14:textId="0DB19B0E" w:rsidR="00293B25" w:rsidRPr="00123A6B" w:rsidRDefault="00DC6D8C" w:rsidP="00123A6B">
      <w:pPr>
        <w:spacing w:line="360" w:lineRule="auto"/>
        <w:ind w:left="28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 xml:space="preserve">  </w:t>
      </w:r>
      <w:bookmarkStart w:id="3" w:name="OLE_LINK4"/>
      <w:r w:rsidRPr="00123A6B">
        <w:rPr>
          <w:rFonts w:ascii="Times New Roman" w:hAnsi="Times New Roman" w:cs="Times New Roman"/>
          <w:sz w:val="24"/>
        </w:rPr>
        <w:t>Date of symptom relief: y-m-d</w:t>
      </w:r>
    </w:p>
    <w:bookmarkEnd w:id="3"/>
    <w:p w14:paraId="67B3827C" w14:textId="77777777" w:rsidR="00293B25" w:rsidRPr="00123A6B" w:rsidRDefault="00DC6D8C" w:rsidP="00123A6B">
      <w:pPr>
        <w:numPr>
          <w:ilvl w:val="0"/>
          <w:numId w:val="3"/>
        </w:numPr>
        <w:spacing w:line="360" w:lineRule="auto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If intermittent,</w:t>
      </w:r>
    </w:p>
    <w:p w14:paraId="6CA1BC97" w14:textId="499BFBBA" w:rsidR="00293B25" w:rsidRPr="00123A6B" w:rsidRDefault="00DC6D8C" w:rsidP="00123A6B">
      <w:pPr>
        <w:spacing w:line="360" w:lineRule="auto"/>
        <w:ind w:left="28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 xml:space="preserve">  The main period of fever: morning/afternoon/evening</w:t>
      </w:r>
    </w:p>
    <w:p w14:paraId="13CCDC21" w14:textId="77777777" w:rsidR="00293B25" w:rsidRPr="00123A6B" w:rsidRDefault="00DC6D8C" w:rsidP="00123A6B">
      <w:pPr>
        <w:spacing w:line="360" w:lineRule="auto"/>
        <w:ind w:left="28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 xml:space="preserve">  Date of fever 1: y-m-d, Highest temperature: ℃, Date of fever relief 2: y-m-d</w:t>
      </w:r>
    </w:p>
    <w:p w14:paraId="3525876D" w14:textId="77777777" w:rsidR="00293B25" w:rsidRPr="00123A6B" w:rsidRDefault="00DC6D8C" w:rsidP="00123A6B">
      <w:pPr>
        <w:spacing w:line="360" w:lineRule="auto"/>
        <w:ind w:left="28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 xml:space="preserve">  Date of fever 2: y-m-d, Highest temperature: ℃, Date of fever relief 2: y-m-d</w:t>
      </w:r>
    </w:p>
    <w:p w14:paraId="7BC9253B" w14:textId="77777777" w:rsidR="00293B25" w:rsidRPr="00123A6B" w:rsidRDefault="00DC6D8C" w:rsidP="00123A6B">
      <w:pPr>
        <w:spacing w:line="360" w:lineRule="auto"/>
        <w:ind w:left="28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 xml:space="preserve">  Date of fever 3: y-m-d, Highest temperature: ℃, Date of fever relief 3: y-m-d</w:t>
      </w:r>
    </w:p>
    <w:p w14:paraId="6EA630F5" w14:textId="77777777" w:rsidR="00293B25" w:rsidRPr="00123A6B" w:rsidRDefault="00DC6D8C" w:rsidP="00123A6B">
      <w:pPr>
        <w:numPr>
          <w:ilvl w:val="0"/>
          <w:numId w:val="2"/>
        </w:numPr>
        <w:spacing w:line="360" w:lineRule="auto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Cough: yes/no, if yes</w:t>
      </w:r>
    </w:p>
    <w:p w14:paraId="78B10FD3" w14:textId="2310BEFF" w:rsidR="00293B25" w:rsidRPr="00123A6B" w:rsidRDefault="00DC6D8C" w:rsidP="00123A6B">
      <w:pPr>
        <w:spacing w:line="360" w:lineRule="auto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 xml:space="preserve">  Date of symptom emerges: y-m-d</w:t>
      </w:r>
    </w:p>
    <w:p w14:paraId="3BB9165A" w14:textId="1E95C7E2" w:rsidR="00293B25" w:rsidRPr="00123A6B" w:rsidRDefault="00DC6D8C" w:rsidP="00123A6B">
      <w:pPr>
        <w:spacing w:line="360" w:lineRule="auto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 xml:space="preserve">  Date of the worst symptom: y-m-d</w:t>
      </w:r>
    </w:p>
    <w:p w14:paraId="469B488C" w14:textId="77777777" w:rsidR="00293B25" w:rsidRPr="00123A6B" w:rsidRDefault="00DC6D8C" w:rsidP="00123A6B">
      <w:pPr>
        <w:spacing w:line="360" w:lineRule="auto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 xml:space="preserve">  Cough type: dry cough/sputum(color)</w:t>
      </w:r>
    </w:p>
    <w:p w14:paraId="4E3AF222" w14:textId="7B2C132E" w:rsidR="00293B25" w:rsidRPr="00123A6B" w:rsidRDefault="00DC6D8C" w:rsidP="00123A6B">
      <w:pPr>
        <w:spacing w:line="360" w:lineRule="auto"/>
        <w:ind w:left="28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Date of symptom relief: y-m-d</w:t>
      </w:r>
    </w:p>
    <w:p w14:paraId="4667E2EF" w14:textId="77777777" w:rsidR="00293B25" w:rsidRPr="00123A6B" w:rsidRDefault="00DC6D8C" w:rsidP="00123A6B">
      <w:pPr>
        <w:numPr>
          <w:ilvl w:val="0"/>
          <w:numId w:val="2"/>
        </w:numPr>
        <w:spacing w:line="360" w:lineRule="auto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Fatigue: yes/no, if yes</w:t>
      </w:r>
    </w:p>
    <w:p w14:paraId="1A79C9D6" w14:textId="11FB3E96" w:rsidR="00293B25" w:rsidRPr="00123A6B" w:rsidRDefault="00DC6D8C" w:rsidP="00123A6B">
      <w:pPr>
        <w:spacing w:line="360" w:lineRule="auto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 xml:space="preserve">  Date of symptom emerges: y-m-d</w:t>
      </w:r>
    </w:p>
    <w:p w14:paraId="4B7202CE" w14:textId="2658BAE9" w:rsidR="00293B25" w:rsidRPr="00123A6B" w:rsidRDefault="00DC6D8C" w:rsidP="00123A6B">
      <w:pPr>
        <w:spacing w:line="360" w:lineRule="auto"/>
        <w:ind w:firstLineChars="100" w:firstLine="24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lastRenderedPageBreak/>
        <w:t>Date of the worst symptom: y-m-d</w:t>
      </w:r>
    </w:p>
    <w:p w14:paraId="18430C2C" w14:textId="77777777" w:rsidR="00DC6D8C" w:rsidRPr="00123A6B" w:rsidRDefault="00DC6D8C" w:rsidP="00123A6B">
      <w:pPr>
        <w:spacing w:line="360" w:lineRule="auto"/>
        <w:ind w:left="28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Date of symptom relief: y-m-d</w:t>
      </w:r>
    </w:p>
    <w:p w14:paraId="697737A3" w14:textId="69541D5E" w:rsidR="00DC6D8C" w:rsidRPr="00123A6B" w:rsidRDefault="00DC6D8C" w:rsidP="00123A6B">
      <w:pPr>
        <w:pStyle w:val="a3"/>
        <w:numPr>
          <w:ilvl w:val="0"/>
          <w:numId w:val="2"/>
        </w:numPr>
        <w:spacing w:line="360" w:lineRule="auto"/>
        <w:ind w:firstLineChars="0" w:firstLine="0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Dyspnea: yes/no, if yes</w:t>
      </w:r>
    </w:p>
    <w:p w14:paraId="45D30072" w14:textId="50D81582" w:rsidR="00DC6D8C" w:rsidRPr="00123A6B" w:rsidRDefault="00DC6D8C" w:rsidP="00123A6B">
      <w:pPr>
        <w:spacing w:line="360" w:lineRule="auto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 xml:space="preserve">  Date of symptom emerges: y-m-d</w:t>
      </w:r>
    </w:p>
    <w:p w14:paraId="0CBDF2FF" w14:textId="5AE4DDA7" w:rsidR="00DC6D8C" w:rsidRPr="00123A6B" w:rsidRDefault="00DC6D8C" w:rsidP="00123A6B">
      <w:pPr>
        <w:spacing w:line="360" w:lineRule="auto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 xml:space="preserve">  </w:t>
      </w:r>
      <w:proofErr w:type="spellStart"/>
      <w:r w:rsidRPr="00123A6B">
        <w:rPr>
          <w:rFonts w:ascii="Times New Roman" w:hAnsi="Times New Roman" w:cs="Times New Roman"/>
          <w:sz w:val="24"/>
        </w:rPr>
        <w:t>mMRC</w:t>
      </w:r>
      <w:proofErr w:type="spellEnd"/>
      <w:r w:rsidRPr="00123A6B">
        <w:rPr>
          <w:rFonts w:ascii="Times New Roman" w:hAnsi="Times New Roman" w:cs="Times New Roman"/>
          <w:sz w:val="24"/>
        </w:rPr>
        <w:t xml:space="preserve"> grade at dyspnea onset: </w:t>
      </w:r>
    </w:p>
    <w:p w14:paraId="4AC4FF4A" w14:textId="191847C8" w:rsidR="00DC6D8C" w:rsidRPr="00123A6B" w:rsidRDefault="00DC6D8C" w:rsidP="00123A6B">
      <w:pPr>
        <w:spacing w:line="360" w:lineRule="auto"/>
        <w:ind w:firstLineChars="100" w:firstLine="24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Date of the worst symptom: y-m-d</w:t>
      </w:r>
    </w:p>
    <w:p w14:paraId="53867DA6" w14:textId="7CFDD2B9" w:rsidR="00DC6D8C" w:rsidRPr="00123A6B" w:rsidRDefault="00DC6D8C" w:rsidP="00123A6B">
      <w:pPr>
        <w:spacing w:line="360" w:lineRule="auto"/>
        <w:ind w:firstLineChars="100" w:firstLine="24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 xml:space="preserve">Worst </w:t>
      </w:r>
      <w:proofErr w:type="spellStart"/>
      <w:r w:rsidRPr="00123A6B">
        <w:rPr>
          <w:rFonts w:ascii="Times New Roman" w:hAnsi="Times New Roman" w:cs="Times New Roman"/>
          <w:sz w:val="24"/>
        </w:rPr>
        <w:t>mMRC</w:t>
      </w:r>
      <w:proofErr w:type="spellEnd"/>
      <w:r w:rsidRPr="00123A6B">
        <w:rPr>
          <w:rFonts w:ascii="Times New Roman" w:hAnsi="Times New Roman" w:cs="Times New Roman"/>
          <w:sz w:val="24"/>
        </w:rPr>
        <w:t xml:space="preserve"> grade: </w:t>
      </w:r>
    </w:p>
    <w:p w14:paraId="0282869D" w14:textId="308A07C2" w:rsidR="00DC6D8C" w:rsidRPr="00123A6B" w:rsidRDefault="00DC6D8C" w:rsidP="00123A6B">
      <w:pPr>
        <w:spacing w:line="360" w:lineRule="auto"/>
        <w:ind w:left="28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Date of symptom relief: y-m-d</w:t>
      </w:r>
    </w:p>
    <w:p w14:paraId="3A585D64" w14:textId="13E924FB" w:rsidR="00DC6D8C" w:rsidRPr="00123A6B" w:rsidRDefault="00DC6D8C" w:rsidP="00123A6B">
      <w:pPr>
        <w:spacing w:line="360" w:lineRule="auto"/>
        <w:ind w:left="280"/>
        <w:jc w:val="left"/>
        <w:rPr>
          <w:rFonts w:ascii="Times New Roman" w:hAnsi="Times New Roman" w:cs="Times New Roman"/>
          <w:sz w:val="24"/>
        </w:rPr>
      </w:pPr>
      <w:proofErr w:type="spellStart"/>
      <w:r w:rsidRPr="00123A6B">
        <w:rPr>
          <w:rFonts w:ascii="Times New Roman" w:hAnsi="Times New Roman" w:cs="Times New Roman"/>
          <w:sz w:val="24"/>
        </w:rPr>
        <w:t>mMRC</w:t>
      </w:r>
      <w:proofErr w:type="spellEnd"/>
      <w:r w:rsidRPr="00123A6B">
        <w:rPr>
          <w:rFonts w:ascii="Times New Roman" w:hAnsi="Times New Roman" w:cs="Times New Roman"/>
          <w:sz w:val="24"/>
        </w:rPr>
        <w:t xml:space="preserve"> grade at dyspnea relief:</w:t>
      </w:r>
    </w:p>
    <w:p w14:paraId="097F0AB5" w14:textId="77777777" w:rsidR="00DC6D8C" w:rsidRPr="00123A6B" w:rsidRDefault="00DC6D8C" w:rsidP="00123A6B">
      <w:pPr>
        <w:pStyle w:val="a3"/>
        <w:numPr>
          <w:ilvl w:val="0"/>
          <w:numId w:val="2"/>
        </w:numPr>
        <w:spacing w:line="360" w:lineRule="auto"/>
        <w:ind w:firstLineChars="0" w:firstLine="0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Sore throat: yes/no, if yes</w:t>
      </w:r>
    </w:p>
    <w:p w14:paraId="4111FFD4" w14:textId="77777777" w:rsidR="00DC6D8C" w:rsidRPr="00123A6B" w:rsidRDefault="00DC6D8C" w:rsidP="00123A6B">
      <w:pPr>
        <w:spacing w:line="360" w:lineRule="auto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 xml:space="preserve">  Date of symptom emerges: y-m-d</w:t>
      </w:r>
    </w:p>
    <w:p w14:paraId="3B3B403B" w14:textId="77777777" w:rsidR="00DC6D8C" w:rsidRPr="00123A6B" w:rsidRDefault="00DC6D8C" w:rsidP="00123A6B">
      <w:pPr>
        <w:spacing w:line="360" w:lineRule="auto"/>
        <w:ind w:left="28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Date of symptom relief: y-m-d</w:t>
      </w:r>
    </w:p>
    <w:p w14:paraId="5AF78E57" w14:textId="68FE0126" w:rsidR="00DC6D8C" w:rsidRPr="00123A6B" w:rsidRDefault="00DC6D8C" w:rsidP="00123A6B">
      <w:pPr>
        <w:pStyle w:val="a3"/>
        <w:numPr>
          <w:ilvl w:val="0"/>
          <w:numId w:val="2"/>
        </w:numPr>
        <w:spacing w:line="360" w:lineRule="auto"/>
        <w:ind w:firstLineChars="0" w:firstLine="0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Rhinorrhea: yes/no, if yes</w:t>
      </w:r>
    </w:p>
    <w:p w14:paraId="3BF4023E" w14:textId="6F6D3C3E" w:rsidR="00DC6D8C" w:rsidRPr="00123A6B" w:rsidRDefault="00DC6D8C" w:rsidP="00123A6B">
      <w:pPr>
        <w:spacing w:line="360" w:lineRule="auto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 xml:space="preserve">  Date of symptom emerges: y-m-d</w:t>
      </w:r>
    </w:p>
    <w:p w14:paraId="1B06E496" w14:textId="56718D72" w:rsidR="00DC6D8C" w:rsidRPr="00123A6B" w:rsidRDefault="00DC6D8C" w:rsidP="00123A6B">
      <w:pPr>
        <w:spacing w:line="360" w:lineRule="auto"/>
        <w:ind w:left="28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Date of symptom relief: y-m-d</w:t>
      </w:r>
    </w:p>
    <w:p w14:paraId="5D4C385C" w14:textId="5D5AE24B" w:rsidR="00DC6D8C" w:rsidRPr="00123A6B" w:rsidRDefault="00DC6D8C" w:rsidP="00123A6B">
      <w:pPr>
        <w:pStyle w:val="a3"/>
        <w:numPr>
          <w:ilvl w:val="0"/>
          <w:numId w:val="2"/>
        </w:numPr>
        <w:spacing w:line="360" w:lineRule="auto"/>
        <w:ind w:firstLineChars="0" w:firstLine="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Myalgia or arthralgia: yes/no, if yes</w:t>
      </w:r>
    </w:p>
    <w:p w14:paraId="3707369D" w14:textId="77777777" w:rsidR="00DC6D8C" w:rsidRPr="00123A6B" w:rsidRDefault="00DC6D8C" w:rsidP="00123A6B">
      <w:pPr>
        <w:spacing w:line="360" w:lineRule="auto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 xml:space="preserve">  Date of symptom emerges: y-m-d</w:t>
      </w:r>
    </w:p>
    <w:p w14:paraId="2AC6FA3B" w14:textId="501B1B7B" w:rsidR="00DC6D8C" w:rsidRPr="00123A6B" w:rsidRDefault="00DC6D8C" w:rsidP="00123A6B">
      <w:pPr>
        <w:spacing w:line="360" w:lineRule="auto"/>
        <w:ind w:left="28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Date of symptom relief: y-m-d</w:t>
      </w:r>
    </w:p>
    <w:p w14:paraId="3AFA1367" w14:textId="3FD4A845" w:rsidR="00DC6D8C" w:rsidRPr="00123A6B" w:rsidRDefault="00DC6D8C" w:rsidP="00123A6B">
      <w:pPr>
        <w:pStyle w:val="a3"/>
        <w:numPr>
          <w:ilvl w:val="0"/>
          <w:numId w:val="2"/>
        </w:numPr>
        <w:spacing w:line="360" w:lineRule="auto"/>
        <w:ind w:firstLineChars="0" w:firstLine="0"/>
        <w:jc w:val="left"/>
        <w:rPr>
          <w:rFonts w:ascii="Times New Roman" w:hAnsi="Times New Roman" w:cs="Times New Roman"/>
          <w:sz w:val="24"/>
        </w:rPr>
      </w:pPr>
      <w:proofErr w:type="spellStart"/>
      <w:r w:rsidRPr="00123A6B">
        <w:rPr>
          <w:rFonts w:ascii="Times New Roman" w:hAnsi="Times New Roman" w:cs="Times New Roman"/>
          <w:sz w:val="24"/>
        </w:rPr>
        <w:t>Dysosmia</w:t>
      </w:r>
      <w:proofErr w:type="spellEnd"/>
      <w:r w:rsidRPr="00123A6B">
        <w:rPr>
          <w:rFonts w:ascii="Times New Roman" w:hAnsi="Times New Roman" w:cs="Times New Roman"/>
          <w:sz w:val="24"/>
        </w:rPr>
        <w:t xml:space="preserve">: yes/no, if yes </w:t>
      </w:r>
    </w:p>
    <w:p w14:paraId="2E7A7111" w14:textId="77777777" w:rsidR="00DC6D8C" w:rsidRPr="00123A6B" w:rsidRDefault="00DC6D8C" w:rsidP="00123A6B">
      <w:pPr>
        <w:spacing w:line="360" w:lineRule="auto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 xml:space="preserve">  Date of symptom emerges: y-m-d</w:t>
      </w:r>
    </w:p>
    <w:p w14:paraId="2A506588" w14:textId="5C482F03" w:rsidR="00DC6D8C" w:rsidRPr="00123A6B" w:rsidRDefault="00DC6D8C" w:rsidP="00123A6B">
      <w:pPr>
        <w:spacing w:line="360" w:lineRule="auto"/>
        <w:ind w:left="28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Date of symptom relief: y-m-d</w:t>
      </w:r>
    </w:p>
    <w:p w14:paraId="58407F06" w14:textId="7231A7A4" w:rsidR="00DC6D8C" w:rsidRPr="00123A6B" w:rsidRDefault="00DC6D8C" w:rsidP="00123A6B">
      <w:pPr>
        <w:pStyle w:val="a3"/>
        <w:numPr>
          <w:ilvl w:val="0"/>
          <w:numId w:val="2"/>
        </w:numPr>
        <w:spacing w:line="360" w:lineRule="auto"/>
        <w:ind w:firstLineChars="0" w:firstLine="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Dysgeusia: yes/no, if yes</w:t>
      </w:r>
    </w:p>
    <w:p w14:paraId="6953C967" w14:textId="77777777" w:rsidR="00DC6D8C" w:rsidRPr="00123A6B" w:rsidRDefault="00DC6D8C" w:rsidP="00123A6B">
      <w:pPr>
        <w:spacing w:line="360" w:lineRule="auto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 xml:space="preserve">  Date of symptom emerges: y-m-d</w:t>
      </w:r>
    </w:p>
    <w:p w14:paraId="4E625AB2" w14:textId="75F93171" w:rsidR="00DC6D8C" w:rsidRPr="00123A6B" w:rsidRDefault="00DC6D8C" w:rsidP="00123A6B">
      <w:pPr>
        <w:spacing w:line="360" w:lineRule="auto"/>
        <w:ind w:left="28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Date of symptom relief: y-m-d</w:t>
      </w:r>
    </w:p>
    <w:p w14:paraId="73EAA76C" w14:textId="51B55E7A" w:rsidR="00DC6D8C" w:rsidRPr="00123A6B" w:rsidRDefault="00DC6D8C" w:rsidP="00123A6B">
      <w:pPr>
        <w:pStyle w:val="a3"/>
        <w:numPr>
          <w:ilvl w:val="0"/>
          <w:numId w:val="2"/>
        </w:numPr>
        <w:spacing w:line="360" w:lineRule="auto"/>
        <w:ind w:firstLineChars="0" w:firstLine="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Nausea or vomiting: yes/no, if yes</w:t>
      </w:r>
    </w:p>
    <w:p w14:paraId="2E3E362F" w14:textId="77777777" w:rsidR="00DC6D8C" w:rsidRPr="00123A6B" w:rsidRDefault="00DC6D8C" w:rsidP="00123A6B">
      <w:pPr>
        <w:spacing w:line="360" w:lineRule="auto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 xml:space="preserve">  Date of symptom emerges: y-m-d</w:t>
      </w:r>
    </w:p>
    <w:p w14:paraId="23B1628C" w14:textId="35F647A3" w:rsidR="00DC6D8C" w:rsidRPr="00123A6B" w:rsidRDefault="00DC6D8C" w:rsidP="00123A6B">
      <w:pPr>
        <w:spacing w:line="360" w:lineRule="auto"/>
        <w:ind w:left="28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Date of symptom relief: y-m-d</w:t>
      </w:r>
    </w:p>
    <w:p w14:paraId="4426FF79" w14:textId="7167BA44" w:rsidR="00DC6D8C" w:rsidRPr="00123A6B" w:rsidRDefault="00DC6D8C" w:rsidP="00123A6B">
      <w:pPr>
        <w:pStyle w:val="a3"/>
        <w:numPr>
          <w:ilvl w:val="0"/>
          <w:numId w:val="2"/>
        </w:numPr>
        <w:spacing w:line="360" w:lineRule="auto"/>
        <w:ind w:firstLineChars="0" w:firstLine="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Loss of appetite: yes/no, if yes</w:t>
      </w:r>
    </w:p>
    <w:p w14:paraId="671E548C" w14:textId="77777777" w:rsidR="00DC6D8C" w:rsidRPr="00123A6B" w:rsidRDefault="00DC6D8C" w:rsidP="00123A6B">
      <w:pPr>
        <w:spacing w:line="360" w:lineRule="auto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 xml:space="preserve">  Date of symptom emerges: y-m-d</w:t>
      </w:r>
    </w:p>
    <w:p w14:paraId="119E67D6" w14:textId="3361B139" w:rsidR="00DC6D8C" w:rsidRPr="00123A6B" w:rsidRDefault="00DC6D8C" w:rsidP="00123A6B">
      <w:pPr>
        <w:spacing w:line="360" w:lineRule="auto"/>
        <w:ind w:left="28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Date of symptom relief: y-m-d</w:t>
      </w:r>
    </w:p>
    <w:p w14:paraId="45D8AE8D" w14:textId="3AC52855" w:rsidR="00DC6D8C" w:rsidRPr="00123A6B" w:rsidRDefault="00DC6D8C" w:rsidP="00123A6B">
      <w:pPr>
        <w:pStyle w:val="a3"/>
        <w:numPr>
          <w:ilvl w:val="0"/>
          <w:numId w:val="2"/>
        </w:numPr>
        <w:spacing w:line="360" w:lineRule="auto"/>
        <w:ind w:firstLineChars="0" w:firstLine="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lastRenderedPageBreak/>
        <w:t>Diarrhea: yes/no, if yes</w:t>
      </w:r>
    </w:p>
    <w:p w14:paraId="05024294" w14:textId="77777777" w:rsidR="00DC6D8C" w:rsidRPr="00123A6B" w:rsidRDefault="00DC6D8C" w:rsidP="00123A6B">
      <w:pPr>
        <w:spacing w:line="360" w:lineRule="auto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 xml:space="preserve">  Date of symptom emerges: y-m-d</w:t>
      </w:r>
    </w:p>
    <w:p w14:paraId="42C0E655" w14:textId="38A9053E" w:rsidR="00DC6D8C" w:rsidRPr="00123A6B" w:rsidRDefault="00DC6D8C" w:rsidP="00123A6B">
      <w:pPr>
        <w:spacing w:line="360" w:lineRule="auto"/>
        <w:ind w:left="28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Date of symptom relief: y-m-d</w:t>
      </w:r>
    </w:p>
    <w:p w14:paraId="473AF67C" w14:textId="233A0714" w:rsidR="00DC6D8C" w:rsidRPr="00123A6B" w:rsidRDefault="00DC6D8C" w:rsidP="00123A6B">
      <w:pPr>
        <w:pStyle w:val="a3"/>
        <w:numPr>
          <w:ilvl w:val="0"/>
          <w:numId w:val="2"/>
        </w:numPr>
        <w:spacing w:line="360" w:lineRule="auto"/>
        <w:ind w:firstLineChars="0" w:firstLine="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Headache: yes/no, if yes</w:t>
      </w:r>
    </w:p>
    <w:p w14:paraId="7D51180D" w14:textId="77777777" w:rsidR="00DC6D8C" w:rsidRPr="00123A6B" w:rsidRDefault="00DC6D8C" w:rsidP="00123A6B">
      <w:pPr>
        <w:spacing w:line="360" w:lineRule="auto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 xml:space="preserve">  Date of symptom emerges: y-m-d</w:t>
      </w:r>
    </w:p>
    <w:p w14:paraId="2B14AE60" w14:textId="042E4B02" w:rsidR="00DC6D8C" w:rsidRPr="00123A6B" w:rsidRDefault="00DC6D8C" w:rsidP="00123A6B">
      <w:pPr>
        <w:spacing w:line="360" w:lineRule="auto"/>
        <w:ind w:left="28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Date of symptom relief: y-m-d</w:t>
      </w:r>
    </w:p>
    <w:p w14:paraId="7F003CCD" w14:textId="52DB6DCD" w:rsidR="00DC6D8C" w:rsidRPr="00123A6B" w:rsidRDefault="00DC6D8C" w:rsidP="00123A6B">
      <w:pPr>
        <w:pStyle w:val="a3"/>
        <w:numPr>
          <w:ilvl w:val="0"/>
          <w:numId w:val="2"/>
        </w:numPr>
        <w:spacing w:line="360" w:lineRule="auto"/>
        <w:ind w:firstLineChars="0" w:firstLine="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Dizziness</w:t>
      </w:r>
      <w:bookmarkStart w:id="4" w:name="OLE_LINK5"/>
      <w:bookmarkStart w:id="5" w:name="OLE_LINK6"/>
      <w:r w:rsidRPr="00123A6B">
        <w:rPr>
          <w:rFonts w:ascii="Times New Roman" w:hAnsi="Times New Roman" w:cs="Times New Roman"/>
          <w:sz w:val="24"/>
        </w:rPr>
        <w:t>: yes/no, if yes</w:t>
      </w:r>
      <w:bookmarkEnd w:id="4"/>
      <w:bookmarkEnd w:id="5"/>
    </w:p>
    <w:p w14:paraId="537251E5" w14:textId="77777777" w:rsidR="00DC6D8C" w:rsidRPr="00123A6B" w:rsidRDefault="00DC6D8C" w:rsidP="00123A6B">
      <w:pPr>
        <w:spacing w:line="360" w:lineRule="auto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 xml:space="preserve">  Date of symptom emerges: y-m-d</w:t>
      </w:r>
    </w:p>
    <w:p w14:paraId="63BCA0CC" w14:textId="6B2701C4" w:rsidR="00DC6D8C" w:rsidRPr="00123A6B" w:rsidRDefault="00DC6D8C" w:rsidP="00123A6B">
      <w:pPr>
        <w:spacing w:line="360" w:lineRule="auto"/>
        <w:ind w:left="28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Date of symptom relief: y-m-d</w:t>
      </w:r>
    </w:p>
    <w:p w14:paraId="527BBF07" w14:textId="2A0096E0" w:rsidR="00DC6D8C" w:rsidRPr="00123A6B" w:rsidRDefault="00DC6D8C" w:rsidP="00123A6B">
      <w:pPr>
        <w:pStyle w:val="a3"/>
        <w:numPr>
          <w:ilvl w:val="0"/>
          <w:numId w:val="2"/>
        </w:numPr>
        <w:spacing w:line="360" w:lineRule="auto"/>
        <w:ind w:firstLineChars="0" w:firstLine="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Skin change: yes/no, if yes</w:t>
      </w:r>
    </w:p>
    <w:p w14:paraId="17F5E4FB" w14:textId="77777777" w:rsidR="00DC6D8C" w:rsidRPr="00123A6B" w:rsidRDefault="00DC6D8C" w:rsidP="00123A6B">
      <w:pPr>
        <w:spacing w:line="360" w:lineRule="auto"/>
        <w:ind w:firstLineChars="100" w:firstLine="24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Date of symptom emerges: y-m-d</w:t>
      </w:r>
    </w:p>
    <w:p w14:paraId="4F5E1E11" w14:textId="73A8D2CF" w:rsidR="00DC6D8C" w:rsidRPr="00123A6B" w:rsidRDefault="00DC6D8C" w:rsidP="00123A6B">
      <w:pPr>
        <w:spacing w:line="360" w:lineRule="auto"/>
        <w:ind w:left="28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Date of symptom relief: y-m-d</w:t>
      </w:r>
    </w:p>
    <w:p w14:paraId="2EAC3B52" w14:textId="2D1FFF4D" w:rsidR="00DC6D8C" w:rsidRPr="00123A6B" w:rsidRDefault="00DC6D8C" w:rsidP="00123A6B">
      <w:pPr>
        <w:pStyle w:val="a3"/>
        <w:numPr>
          <w:ilvl w:val="0"/>
          <w:numId w:val="2"/>
        </w:numPr>
        <w:spacing w:line="360" w:lineRule="auto"/>
        <w:ind w:firstLineChars="0" w:firstLine="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Other symptoms: yes/no, if yes</w:t>
      </w:r>
    </w:p>
    <w:p w14:paraId="68B44472" w14:textId="77777777" w:rsidR="00DC6D8C" w:rsidRPr="00123A6B" w:rsidRDefault="00DC6D8C" w:rsidP="00123A6B">
      <w:pPr>
        <w:spacing w:line="360" w:lineRule="auto"/>
        <w:ind w:firstLineChars="100" w:firstLine="24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Date of symptom emerges: y-m-d</w:t>
      </w:r>
    </w:p>
    <w:p w14:paraId="66B2B42F" w14:textId="77777777" w:rsidR="00DC6D8C" w:rsidRPr="00123A6B" w:rsidRDefault="00DC6D8C" w:rsidP="00123A6B">
      <w:pPr>
        <w:spacing w:line="360" w:lineRule="auto"/>
        <w:ind w:left="28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Date of symptom relief: y-m-d</w:t>
      </w:r>
    </w:p>
    <w:p w14:paraId="47463333" w14:textId="4D077FCC" w:rsidR="00DC6D8C" w:rsidRPr="00123A6B" w:rsidRDefault="00DC6D8C" w:rsidP="00123A6B">
      <w:pPr>
        <w:pStyle w:val="a3"/>
        <w:numPr>
          <w:ilvl w:val="0"/>
          <w:numId w:val="2"/>
        </w:numPr>
        <w:spacing w:line="360" w:lineRule="auto"/>
        <w:ind w:firstLineChars="0" w:firstLine="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Whether chest CT examination was performed before admission: yes/no</w:t>
      </w:r>
    </w:p>
    <w:p w14:paraId="33BE8462" w14:textId="3D3AC7F2" w:rsidR="00DC6D8C" w:rsidRPr="00123A6B" w:rsidRDefault="00DC6D8C" w:rsidP="00123A6B">
      <w:pPr>
        <w:pStyle w:val="a3"/>
        <w:numPr>
          <w:ilvl w:val="0"/>
          <w:numId w:val="2"/>
        </w:numPr>
        <w:spacing w:line="360" w:lineRule="auto"/>
        <w:ind w:firstLineChars="0" w:firstLine="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Date of first positive Nucleic acid test: y-m-d</w:t>
      </w:r>
    </w:p>
    <w:p w14:paraId="7641026E" w14:textId="4B65C020" w:rsidR="00DC6D8C" w:rsidRPr="00123A6B" w:rsidRDefault="00DC6D8C" w:rsidP="00123A6B">
      <w:pPr>
        <w:pStyle w:val="a3"/>
        <w:numPr>
          <w:ilvl w:val="0"/>
          <w:numId w:val="2"/>
        </w:numPr>
        <w:spacing w:line="360" w:lineRule="auto"/>
        <w:ind w:firstLineChars="0" w:firstLine="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Date of first negative Nucleic acid test: y-m-d</w:t>
      </w:r>
    </w:p>
    <w:p w14:paraId="737F0C75" w14:textId="78A9A437" w:rsidR="00DC6D8C" w:rsidRPr="00123A6B" w:rsidRDefault="00DC6D8C" w:rsidP="00123A6B">
      <w:pPr>
        <w:pStyle w:val="a3"/>
        <w:spacing w:line="360" w:lineRule="auto"/>
        <w:ind w:firstLineChars="0" w:firstLine="0"/>
        <w:rPr>
          <w:rFonts w:ascii="Times New Roman" w:hAnsi="Times New Roman" w:cs="Times New Roman"/>
          <w:b/>
          <w:bCs/>
          <w:sz w:val="24"/>
        </w:rPr>
      </w:pPr>
      <w:r w:rsidRPr="00123A6B">
        <w:rPr>
          <w:rFonts w:ascii="Times New Roman" w:hAnsi="Times New Roman" w:cs="Times New Roman"/>
          <w:b/>
          <w:bCs/>
          <w:sz w:val="24"/>
        </w:rPr>
        <w:t>Personal history</w:t>
      </w:r>
    </w:p>
    <w:p w14:paraId="1F0DC91E" w14:textId="085172A0" w:rsidR="00DC6D8C" w:rsidRPr="00123A6B" w:rsidRDefault="00DC6D8C" w:rsidP="00123A6B">
      <w:pPr>
        <w:pStyle w:val="a3"/>
        <w:numPr>
          <w:ilvl w:val="0"/>
          <w:numId w:val="4"/>
        </w:numPr>
        <w:spacing w:line="360" w:lineRule="auto"/>
        <w:ind w:firstLineChars="0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History of smoking: yes/no, if yes</w:t>
      </w:r>
    </w:p>
    <w:p w14:paraId="218AE646" w14:textId="2B3F7B84" w:rsidR="00DC6D8C" w:rsidRPr="00123A6B" w:rsidRDefault="00DC6D8C" w:rsidP="00123A6B">
      <w:pPr>
        <w:pStyle w:val="a3"/>
        <w:spacing w:line="360" w:lineRule="auto"/>
        <w:ind w:left="360" w:firstLineChars="0" w:firstLine="0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Duration of smoking: years</w:t>
      </w:r>
    </w:p>
    <w:p w14:paraId="6E5C8324" w14:textId="2337A0DE" w:rsidR="00DC6D8C" w:rsidRPr="00123A6B" w:rsidRDefault="00DC6D8C" w:rsidP="00123A6B">
      <w:pPr>
        <w:pStyle w:val="a3"/>
        <w:spacing w:line="360" w:lineRule="auto"/>
        <w:ind w:left="360" w:firstLineChars="0" w:firstLine="0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How many cigarettes per day:</w:t>
      </w:r>
    </w:p>
    <w:p w14:paraId="28233666" w14:textId="58357620" w:rsidR="00DC6D8C" w:rsidRPr="00123A6B" w:rsidRDefault="00DC6D8C" w:rsidP="00123A6B">
      <w:pPr>
        <w:pStyle w:val="a3"/>
        <w:spacing w:line="360" w:lineRule="auto"/>
        <w:ind w:left="360" w:firstLineChars="0" w:firstLine="0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Duration of quitting: years</w:t>
      </w:r>
    </w:p>
    <w:p w14:paraId="7F9460A6" w14:textId="37A72850" w:rsidR="00DC6D8C" w:rsidRPr="00123A6B" w:rsidRDefault="00DC6D8C" w:rsidP="00123A6B">
      <w:pPr>
        <w:pStyle w:val="a3"/>
        <w:numPr>
          <w:ilvl w:val="0"/>
          <w:numId w:val="4"/>
        </w:numPr>
        <w:spacing w:line="360" w:lineRule="auto"/>
        <w:ind w:firstLineChars="0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History of drinking</w:t>
      </w:r>
      <w:bookmarkStart w:id="6" w:name="OLE_LINK7"/>
      <w:bookmarkStart w:id="7" w:name="OLE_LINK8"/>
      <w:r w:rsidRPr="00123A6B">
        <w:rPr>
          <w:rFonts w:ascii="Times New Roman" w:hAnsi="Times New Roman" w:cs="Times New Roman"/>
          <w:sz w:val="24"/>
        </w:rPr>
        <w:t>: yes/no, if yes</w:t>
      </w:r>
      <w:bookmarkEnd w:id="6"/>
      <w:bookmarkEnd w:id="7"/>
    </w:p>
    <w:p w14:paraId="1066EFBC" w14:textId="08BFCEBC" w:rsidR="00DC6D8C" w:rsidRPr="00123A6B" w:rsidRDefault="00DC6D8C" w:rsidP="00123A6B">
      <w:pPr>
        <w:pStyle w:val="a3"/>
        <w:spacing w:line="360" w:lineRule="auto"/>
        <w:ind w:left="360" w:firstLineChars="0" w:firstLine="0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Duration of drinking: years</w:t>
      </w:r>
    </w:p>
    <w:p w14:paraId="416AA597" w14:textId="270DEEA0" w:rsidR="00DC6D8C" w:rsidRPr="00123A6B" w:rsidRDefault="00DC6D8C" w:rsidP="00123A6B">
      <w:pPr>
        <w:pStyle w:val="a3"/>
        <w:spacing w:line="360" w:lineRule="auto"/>
        <w:ind w:left="360" w:firstLineChars="0" w:firstLine="0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Type of alcohol: wine/beer/red wine/yellow wine/other</w:t>
      </w:r>
    </w:p>
    <w:p w14:paraId="5807BD30" w14:textId="23F00D46" w:rsidR="00DC6D8C" w:rsidRPr="00123A6B" w:rsidRDefault="00DC6D8C" w:rsidP="00123A6B">
      <w:pPr>
        <w:pStyle w:val="a3"/>
        <w:spacing w:line="360" w:lineRule="auto"/>
        <w:ind w:left="360" w:firstLineChars="0" w:firstLine="0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How much alcohol per week: ml</w:t>
      </w:r>
    </w:p>
    <w:p w14:paraId="3BF1B5A0" w14:textId="77777777" w:rsidR="00DC6D8C" w:rsidRPr="00123A6B" w:rsidRDefault="00DC6D8C" w:rsidP="00123A6B">
      <w:pPr>
        <w:pStyle w:val="a3"/>
        <w:spacing w:line="360" w:lineRule="auto"/>
        <w:ind w:left="360" w:firstLineChars="0" w:firstLine="0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Duration of quitting: years</w:t>
      </w:r>
    </w:p>
    <w:p w14:paraId="22C243C8" w14:textId="7639709B" w:rsidR="00DC6D8C" w:rsidRPr="00123A6B" w:rsidRDefault="00DC6D8C" w:rsidP="00123A6B">
      <w:pPr>
        <w:spacing w:line="360" w:lineRule="auto"/>
        <w:rPr>
          <w:rFonts w:ascii="Times New Roman" w:hAnsi="Times New Roman" w:cs="Times New Roman"/>
          <w:b/>
          <w:bCs/>
          <w:sz w:val="24"/>
        </w:rPr>
      </w:pPr>
      <w:r w:rsidRPr="00123A6B">
        <w:rPr>
          <w:rFonts w:ascii="Times New Roman" w:hAnsi="Times New Roman" w:cs="Times New Roman"/>
          <w:b/>
          <w:bCs/>
          <w:sz w:val="24"/>
        </w:rPr>
        <w:t>Comorbidities</w:t>
      </w:r>
    </w:p>
    <w:p w14:paraId="05F25B35" w14:textId="77777777" w:rsidR="00DC6D8C" w:rsidRPr="00123A6B" w:rsidRDefault="00DC6D8C" w:rsidP="00123A6B">
      <w:pPr>
        <w:pStyle w:val="a3"/>
        <w:numPr>
          <w:ilvl w:val="0"/>
          <w:numId w:val="5"/>
        </w:numPr>
        <w:spacing w:line="360" w:lineRule="auto"/>
        <w:ind w:firstLineChars="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COPD: yes/no, if yes</w:t>
      </w:r>
    </w:p>
    <w:p w14:paraId="38CE45EE" w14:textId="22F64DAD" w:rsidR="00DC6D8C" w:rsidRPr="00123A6B" w:rsidRDefault="00DC6D8C" w:rsidP="00123A6B">
      <w:pPr>
        <w:pStyle w:val="a3"/>
        <w:spacing w:line="360" w:lineRule="auto"/>
        <w:ind w:left="360" w:firstLineChars="0" w:firstLine="0"/>
        <w:jc w:val="left"/>
        <w:rPr>
          <w:rFonts w:ascii="Times New Roman" w:hAnsi="Times New Roman" w:cs="Times New Roman"/>
          <w:sz w:val="24"/>
        </w:rPr>
      </w:pPr>
      <w:bookmarkStart w:id="8" w:name="OLE_LINK9"/>
      <w:bookmarkStart w:id="9" w:name="OLE_LINK10"/>
      <w:r w:rsidRPr="00123A6B">
        <w:rPr>
          <w:rFonts w:ascii="Times New Roman" w:hAnsi="Times New Roman" w:cs="Times New Roman"/>
          <w:sz w:val="24"/>
        </w:rPr>
        <w:lastRenderedPageBreak/>
        <w:t>Duration since diagnose: years</w:t>
      </w:r>
      <w:bookmarkEnd w:id="8"/>
      <w:bookmarkEnd w:id="9"/>
    </w:p>
    <w:p w14:paraId="5E0EBA97" w14:textId="6B5DEFDE" w:rsidR="00DC6D8C" w:rsidRPr="00123A6B" w:rsidRDefault="00DC6D8C" w:rsidP="00123A6B">
      <w:pPr>
        <w:pStyle w:val="a3"/>
        <w:spacing w:line="360" w:lineRule="auto"/>
        <w:ind w:left="360" w:firstLineChars="0" w:firstLine="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 xml:space="preserve">Previous lung function tests reports: </w:t>
      </w:r>
    </w:p>
    <w:p w14:paraId="0DC80B91" w14:textId="0AC7A022" w:rsidR="00DC6D8C" w:rsidRPr="00123A6B" w:rsidRDefault="00DC6D8C" w:rsidP="00123A6B">
      <w:pPr>
        <w:pStyle w:val="a3"/>
        <w:spacing w:line="360" w:lineRule="auto"/>
        <w:ind w:left="360" w:firstLineChars="0" w:firstLine="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 xml:space="preserve">Grades of </w:t>
      </w:r>
      <w:proofErr w:type="spellStart"/>
      <w:r w:rsidRPr="00123A6B">
        <w:rPr>
          <w:rFonts w:ascii="Times New Roman" w:hAnsi="Times New Roman" w:cs="Times New Roman"/>
          <w:sz w:val="24"/>
        </w:rPr>
        <w:t>mMRC</w:t>
      </w:r>
      <w:proofErr w:type="spellEnd"/>
      <w:r w:rsidRPr="00123A6B">
        <w:rPr>
          <w:rFonts w:ascii="Times New Roman" w:hAnsi="Times New Roman" w:cs="Times New Roman"/>
          <w:sz w:val="24"/>
        </w:rPr>
        <w:t>:</w:t>
      </w:r>
    </w:p>
    <w:p w14:paraId="2756F6FE" w14:textId="53F258FA" w:rsidR="00DC6D8C" w:rsidRPr="00123A6B" w:rsidRDefault="00DC6D8C" w:rsidP="00123A6B">
      <w:pPr>
        <w:pStyle w:val="a3"/>
        <w:spacing w:line="360" w:lineRule="auto"/>
        <w:ind w:left="360" w:firstLineChars="0" w:firstLine="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Times of exacerbation last year: times</w:t>
      </w:r>
    </w:p>
    <w:p w14:paraId="134C4657" w14:textId="324E27F8" w:rsidR="00DC6D8C" w:rsidRPr="00123A6B" w:rsidRDefault="00DC6D8C" w:rsidP="00123A6B">
      <w:pPr>
        <w:pStyle w:val="a3"/>
        <w:spacing w:line="360" w:lineRule="auto"/>
        <w:ind w:left="360" w:firstLineChars="0" w:firstLine="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Times of hospitalization due to exacerbation last year: times</w:t>
      </w:r>
    </w:p>
    <w:p w14:paraId="7B60183A" w14:textId="1F371824" w:rsidR="00DC6D8C" w:rsidRPr="00123A6B" w:rsidRDefault="00DC6D8C" w:rsidP="00123A6B">
      <w:pPr>
        <w:pStyle w:val="a3"/>
        <w:spacing w:line="360" w:lineRule="auto"/>
        <w:ind w:left="360" w:firstLineChars="0" w:firstLine="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Medication:</w:t>
      </w:r>
    </w:p>
    <w:p w14:paraId="308595E8" w14:textId="57FA12F7" w:rsidR="00DC6D8C" w:rsidRPr="00123A6B" w:rsidRDefault="00DC6D8C" w:rsidP="00123A6B">
      <w:pPr>
        <w:pStyle w:val="a3"/>
        <w:numPr>
          <w:ilvl w:val="0"/>
          <w:numId w:val="5"/>
        </w:numPr>
        <w:spacing w:line="360" w:lineRule="auto"/>
        <w:ind w:firstLineChars="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 xml:space="preserve">asthma: </w:t>
      </w:r>
      <w:bookmarkStart w:id="10" w:name="OLE_LINK11"/>
      <w:bookmarkStart w:id="11" w:name="OLE_LINK12"/>
      <w:r w:rsidRPr="00123A6B">
        <w:rPr>
          <w:rFonts w:ascii="Times New Roman" w:hAnsi="Times New Roman" w:cs="Times New Roman"/>
          <w:sz w:val="24"/>
        </w:rPr>
        <w:t>yes/no</w:t>
      </w:r>
      <w:bookmarkEnd w:id="10"/>
      <w:bookmarkEnd w:id="11"/>
      <w:r w:rsidRPr="00123A6B">
        <w:rPr>
          <w:rFonts w:ascii="Times New Roman" w:hAnsi="Times New Roman" w:cs="Times New Roman"/>
          <w:sz w:val="24"/>
        </w:rPr>
        <w:t>, if yes</w:t>
      </w:r>
    </w:p>
    <w:p w14:paraId="3938ED72" w14:textId="1636201E" w:rsidR="00DC6D8C" w:rsidRPr="00123A6B" w:rsidRDefault="00DC6D8C" w:rsidP="00123A6B">
      <w:pPr>
        <w:pStyle w:val="a3"/>
        <w:spacing w:line="360" w:lineRule="auto"/>
        <w:ind w:left="360" w:firstLineChars="0" w:firstLine="0"/>
        <w:jc w:val="left"/>
        <w:rPr>
          <w:rFonts w:ascii="Times New Roman" w:hAnsi="Times New Roman" w:cs="Times New Roman"/>
          <w:sz w:val="24"/>
        </w:rPr>
      </w:pPr>
      <w:bookmarkStart w:id="12" w:name="OLE_LINK13"/>
      <w:bookmarkStart w:id="13" w:name="OLE_LINK14"/>
      <w:r w:rsidRPr="00123A6B">
        <w:rPr>
          <w:rFonts w:ascii="Times New Roman" w:hAnsi="Times New Roman" w:cs="Times New Roman"/>
          <w:sz w:val="24"/>
        </w:rPr>
        <w:t>Duration since diagnose: years</w:t>
      </w:r>
    </w:p>
    <w:bookmarkEnd w:id="12"/>
    <w:bookmarkEnd w:id="13"/>
    <w:p w14:paraId="357AE9C1" w14:textId="508792ED" w:rsidR="00DC6D8C" w:rsidRPr="00123A6B" w:rsidRDefault="00DC6D8C" w:rsidP="00123A6B">
      <w:pPr>
        <w:pStyle w:val="a3"/>
        <w:spacing w:line="360" w:lineRule="auto"/>
        <w:ind w:left="360" w:firstLineChars="0" w:firstLine="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Clinical status(4 weeks):</w:t>
      </w:r>
    </w:p>
    <w:p w14:paraId="7C1C7D4A" w14:textId="4485B0E9" w:rsidR="00DC6D8C" w:rsidRPr="00123A6B" w:rsidRDefault="00DC6D8C" w:rsidP="00123A6B">
      <w:pPr>
        <w:pStyle w:val="a3"/>
        <w:spacing w:line="360" w:lineRule="auto"/>
        <w:ind w:left="360" w:firstLineChars="0" w:firstLine="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Seizure frequency during day time: times/week</w:t>
      </w:r>
    </w:p>
    <w:p w14:paraId="57E0BC20" w14:textId="003EF561" w:rsidR="00DC6D8C" w:rsidRPr="00123A6B" w:rsidRDefault="00DC6D8C" w:rsidP="00123A6B">
      <w:pPr>
        <w:pStyle w:val="a3"/>
        <w:spacing w:line="360" w:lineRule="auto"/>
        <w:ind w:left="360" w:firstLineChars="0" w:firstLine="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Limitation of motion: yes/no</w:t>
      </w:r>
    </w:p>
    <w:p w14:paraId="0A584476" w14:textId="551C37FB" w:rsidR="00DC6D8C" w:rsidRPr="00123A6B" w:rsidRDefault="00DC6D8C" w:rsidP="00123A6B">
      <w:pPr>
        <w:pStyle w:val="a3"/>
        <w:spacing w:line="360" w:lineRule="auto"/>
        <w:ind w:left="360" w:firstLineChars="0" w:firstLine="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Arouse due to seizure at night: yes/no</w:t>
      </w:r>
    </w:p>
    <w:p w14:paraId="369C86B4" w14:textId="31AD669A" w:rsidR="00DC6D8C" w:rsidRPr="00123A6B" w:rsidRDefault="00DC6D8C" w:rsidP="00123A6B">
      <w:pPr>
        <w:pStyle w:val="a3"/>
        <w:spacing w:line="360" w:lineRule="auto"/>
        <w:ind w:left="360" w:firstLineChars="0" w:firstLine="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Emergency medication or first aid: times/week</w:t>
      </w:r>
    </w:p>
    <w:p w14:paraId="6069A678" w14:textId="214B52EE" w:rsidR="00DC6D8C" w:rsidRPr="00123A6B" w:rsidRDefault="00DC6D8C" w:rsidP="00123A6B">
      <w:pPr>
        <w:pStyle w:val="a3"/>
        <w:spacing w:line="360" w:lineRule="auto"/>
        <w:ind w:left="360" w:firstLineChars="0" w:firstLine="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Lung function tests report:</w:t>
      </w:r>
    </w:p>
    <w:p w14:paraId="61B92E9B" w14:textId="6445E501" w:rsidR="00DC6D8C" w:rsidRPr="00123A6B" w:rsidRDefault="00DC6D8C" w:rsidP="00123A6B">
      <w:pPr>
        <w:pStyle w:val="a3"/>
        <w:spacing w:line="360" w:lineRule="auto"/>
        <w:ind w:left="360" w:firstLineChars="0" w:firstLine="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Medication:</w:t>
      </w:r>
    </w:p>
    <w:p w14:paraId="686F4701" w14:textId="2782263C" w:rsidR="00DC6D8C" w:rsidRPr="00123A6B" w:rsidRDefault="00DC6D8C" w:rsidP="00123A6B">
      <w:pPr>
        <w:pStyle w:val="a3"/>
        <w:numPr>
          <w:ilvl w:val="0"/>
          <w:numId w:val="5"/>
        </w:numPr>
        <w:spacing w:line="360" w:lineRule="auto"/>
        <w:ind w:firstLineChars="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Medication history:</w:t>
      </w:r>
    </w:p>
    <w:p w14:paraId="47018A49" w14:textId="74EC4633" w:rsidR="00DC6D8C" w:rsidRPr="00123A6B" w:rsidRDefault="00DC6D8C" w:rsidP="00123A6B">
      <w:pPr>
        <w:pStyle w:val="a3"/>
        <w:spacing w:line="360" w:lineRule="auto"/>
        <w:ind w:left="360" w:firstLineChars="0" w:firstLine="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Antibiotics: yes/no, if yes, list reasons</w:t>
      </w:r>
    </w:p>
    <w:p w14:paraId="274DF7FB" w14:textId="34E24352" w:rsidR="00DC6D8C" w:rsidRPr="00123A6B" w:rsidRDefault="00DC6D8C" w:rsidP="00123A6B">
      <w:pPr>
        <w:pStyle w:val="a3"/>
        <w:spacing w:line="360" w:lineRule="auto"/>
        <w:ind w:left="360" w:firstLineChars="0" w:firstLine="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Cortisone: yes/no, if yes, list reasons</w:t>
      </w:r>
    </w:p>
    <w:p w14:paraId="673D7934" w14:textId="108E4586" w:rsidR="00DC6D8C" w:rsidRPr="00123A6B" w:rsidRDefault="00DC6D8C" w:rsidP="00123A6B">
      <w:pPr>
        <w:pStyle w:val="a3"/>
        <w:spacing w:line="360" w:lineRule="auto"/>
        <w:ind w:left="360" w:firstLineChars="0" w:firstLine="0"/>
        <w:jc w:val="left"/>
        <w:rPr>
          <w:rFonts w:ascii="Times New Roman" w:hAnsi="Times New Roman" w:cs="Times New Roman"/>
          <w:sz w:val="24"/>
        </w:rPr>
      </w:pPr>
      <w:proofErr w:type="spellStart"/>
      <w:r w:rsidRPr="00123A6B">
        <w:rPr>
          <w:rFonts w:ascii="Times New Roman" w:hAnsi="Times New Roman" w:cs="Times New Roman"/>
          <w:sz w:val="24"/>
        </w:rPr>
        <w:t>Immunesupressor</w:t>
      </w:r>
      <w:proofErr w:type="spellEnd"/>
      <w:r w:rsidRPr="00123A6B">
        <w:rPr>
          <w:rFonts w:ascii="Times New Roman" w:hAnsi="Times New Roman" w:cs="Times New Roman"/>
          <w:sz w:val="24"/>
        </w:rPr>
        <w:t>: yes/no, if yes, list reasons</w:t>
      </w:r>
    </w:p>
    <w:p w14:paraId="3D0DCDFE" w14:textId="44757436" w:rsidR="00DC6D8C" w:rsidRPr="00123A6B" w:rsidRDefault="00DC6D8C" w:rsidP="00123A6B">
      <w:pPr>
        <w:pStyle w:val="a3"/>
        <w:numPr>
          <w:ilvl w:val="0"/>
          <w:numId w:val="5"/>
        </w:numPr>
        <w:spacing w:line="360" w:lineRule="auto"/>
        <w:ind w:firstLineChars="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Diabetes: yes/no, if yes</w:t>
      </w:r>
    </w:p>
    <w:p w14:paraId="2405A3E7" w14:textId="77777777" w:rsidR="00DC6D8C" w:rsidRPr="00123A6B" w:rsidRDefault="00DC6D8C" w:rsidP="00123A6B">
      <w:pPr>
        <w:pStyle w:val="a3"/>
        <w:spacing w:line="360" w:lineRule="auto"/>
        <w:ind w:left="360" w:firstLineChars="0" w:firstLine="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Duration since diagnose: years</w:t>
      </w:r>
    </w:p>
    <w:p w14:paraId="68F80592" w14:textId="3A6F66B9" w:rsidR="00DC6D8C" w:rsidRPr="00123A6B" w:rsidRDefault="00DC6D8C" w:rsidP="00123A6B">
      <w:pPr>
        <w:pStyle w:val="a3"/>
        <w:spacing w:line="360" w:lineRule="auto"/>
        <w:ind w:left="360" w:firstLineChars="0" w:firstLine="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Type: type 1/type 2/gestational diabetes/other type</w:t>
      </w:r>
    </w:p>
    <w:p w14:paraId="5EC48CF7" w14:textId="5900F41C" w:rsidR="00DC6D8C" w:rsidRPr="00123A6B" w:rsidRDefault="00DC6D8C" w:rsidP="00123A6B">
      <w:pPr>
        <w:pStyle w:val="a3"/>
        <w:spacing w:line="360" w:lineRule="auto"/>
        <w:ind w:left="360" w:firstLineChars="0" w:firstLine="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Chronic complication: Diabetic Nephropathy/ retinopathy/ neuropathy/ macroangiopathy</w:t>
      </w:r>
    </w:p>
    <w:p w14:paraId="14A1B09D" w14:textId="0C694396" w:rsidR="00DC6D8C" w:rsidRPr="00123A6B" w:rsidRDefault="00DC6D8C" w:rsidP="00123A6B">
      <w:pPr>
        <w:pStyle w:val="a3"/>
        <w:spacing w:line="360" w:lineRule="auto"/>
        <w:ind w:left="360" w:firstLineChars="0" w:firstLine="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Blood sugar control strategy: diet and exercise/biguanides/sulfonylureas/glinides/GSDI/TZD/DPP4 inhibitor/SGLT2 inhibitor/GLP-RA/insulin</w:t>
      </w:r>
    </w:p>
    <w:p w14:paraId="5BAA5E46" w14:textId="319A0EC6" w:rsidR="00DC6D8C" w:rsidRPr="00123A6B" w:rsidRDefault="00DC6D8C" w:rsidP="00123A6B">
      <w:pPr>
        <w:pStyle w:val="a3"/>
        <w:spacing w:line="360" w:lineRule="auto"/>
        <w:ind w:left="360" w:firstLineChars="0" w:firstLine="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Blood sugar level(fasting): 5-7mmol/L</w:t>
      </w:r>
      <w:r w:rsidRPr="00123A6B">
        <w:rPr>
          <w:rFonts w:ascii="Times New Roman" w:hAnsi="Times New Roman" w:cs="Times New Roman"/>
          <w:sz w:val="24"/>
        </w:rPr>
        <w:t>、</w:t>
      </w:r>
      <w:r w:rsidRPr="00123A6B">
        <w:rPr>
          <w:rFonts w:ascii="Times New Roman" w:hAnsi="Times New Roman" w:cs="Times New Roman"/>
          <w:sz w:val="24"/>
        </w:rPr>
        <w:t>7-10mmol/L</w:t>
      </w:r>
      <w:r w:rsidRPr="00123A6B">
        <w:rPr>
          <w:rFonts w:ascii="Times New Roman" w:hAnsi="Times New Roman" w:cs="Times New Roman"/>
          <w:sz w:val="24"/>
        </w:rPr>
        <w:t>、＞</w:t>
      </w:r>
      <w:r w:rsidRPr="00123A6B">
        <w:rPr>
          <w:rFonts w:ascii="Times New Roman" w:hAnsi="Times New Roman" w:cs="Times New Roman"/>
          <w:sz w:val="24"/>
        </w:rPr>
        <w:t>10mmol/L</w:t>
      </w:r>
    </w:p>
    <w:p w14:paraId="7E359339" w14:textId="6A6F38F1" w:rsidR="00DC6D8C" w:rsidRPr="00123A6B" w:rsidRDefault="00DC6D8C" w:rsidP="00123A6B">
      <w:pPr>
        <w:pStyle w:val="a3"/>
        <w:numPr>
          <w:ilvl w:val="0"/>
          <w:numId w:val="5"/>
        </w:numPr>
        <w:spacing w:line="360" w:lineRule="auto"/>
        <w:ind w:firstLineChars="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Hypertension: yes/no, if yes</w:t>
      </w:r>
    </w:p>
    <w:p w14:paraId="47E87022" w14:textId="1BFDFF98" w:rsidR="00DC6D8C" w:rsidRPr="00123A6B" w:rsidRDefault="00DC6D8C" w:rsidP="00123A6B">
      <w:pPr>
        <w:pStyle w:val="a3"/>
        <w:spacing w:line="360" w:lineRule="auto"/>
        <w:ind w:left="360" w:firstLineChars="0" w:firstLine="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Duration since diagnose: years</w:t>
      </w:r>
    </w:p>
    <w:p w14:paraId="7A431AB2" w14:textId="0B9DD2B1" w:rsidR="00DC6D8C" w:rsidRPr="00123A6B" w:rsidRDefault="00DC6D8C" w:rsidP="00123A6B">
      <w:pPr>
        <w:pStyle w:val="a3"/>
        <w:spacing w:line="360" w:lineRule="auto"/>
        <w:ind w:left="360" w:firstLineChars="0" w:firstLine="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lastRenderedPageBreak/>
        <w:t>Medication: CCB/ACEI/ARB/diuretic/compound preparation</w:t>
      </w:r>
    </w:p>
    <w:p w14:paraId="40A88A38" w14:textId="2714F694" w:rsidR="00DC6D8C" w:rsidRPr="00123A6B" w:rsidRDefault="00DC6D8C" w:rsidP="00123A6B">
      <w:pPr>
        <w:pStyle w:val="a3"/>
        <w:numPr>
          <w:ilvl w:val="0"/>
          <w:numId w:val="5"/>
        </w:numPr>
        <w:spacing w:line="360" w:lineRule="auto"/>
        <w:ind w:firstLineChars="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Coronary heart disease: yes/no, if yes</w:t>
      </w:r>
    </w:p>
    <w:p w14:paraId="6927EFE9" w14:textId="6A4448FB" w:rsidR="00DC6D8C" w:rsidRPr="00123A6B" w:rsidRDefault="00DC6D8C" w:rsidP="00123A6B">
      <w:pPr>
        <w:pStyle w:val="a3"/>
        <w:spacing w:line="360" w:lineRule="auto"/>
        <w:ind w:left="360" w:firstLineChars="0" w:firstLine="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Duration since diagnose: years</w:t>
      </w:r>
    </w:p>
    <w:p w14:paraId="58B0AE62" w14:textId="0EA33DDD" w:rsidR="00DC6D8C" w:rsidRPr="00123A6B" w:rsidRDefault="00DC6D8C" w:rsidP="00123A6B">
      <w:pPr>
        <w:pStyle w:val="a3"/>
        <w:spacing w:line="360" w:lineRule="auto"/>
        <w:ind w:left="360" w:firstLineChars="0" w:firstLine="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Myocardial infarction: yes/no</w:t>
      </w:r>
    </w:p>
    <w:p w14:paraId="55DE90E1" w14:textId="2789052E" w:rsidR="00DC6D8C" w:rsidRPr="00123A6B" w:rsidRDefault="00DC6D8C" w:rsidP="00123A6B">
      <w:pPr>
        <w:pStyle w:val="a3"/>
        <w:spacing w:line="360" w:lineRule="auto"/>
        <w:ind w:left="360" w:firstLineChars="0" w:firstLine="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Coronary angiogram: yes/no</w:t>
      </w:r>
    </w:p>
    <w:p w14:paraId="4E986A89" w14:textId="2A21FCE0" w:rsidR="00DC6D8C" w:rsidRPr="00123A6B" w:rsidRDefault="00DC6D8C" w:rsidP="00123A6B">
      <w:pPr>
        <w:pStyle w:val="a3"/>
        <w:spacing w:line="360" w:lineRule="auto"/>
        <w:ind w:left="360" w:firstLineChars="0" w:firstLine="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Stent implantation: yes/no</w:t>
      </w:r>
    </w:p>
    <w:p w14:paraId="74EED6C4" w14:textId="523B2E63" w:rsidR="00DC6D8C" w:rsidRPr="00123A6B" w:rsidRDefault="00DC6D8C" w:rsidP="00123A6B">
      <w:pPr>
        <w:pStyle w:val="a3"/>
        <w:spacing w:line="360" w:lineRule="auto"/>
        <w:ind w:left="360" w:firstLineChars="0" w:firstLine="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Coronary artery bypass surgery: yes/no</w:t>
      </w:r>
    </w:p>
    <w:p w14:paraId="436F795C" w14:textId="53E98B2F" w:rsidR="00DC6D8C" w:rsidRPr="00123A6B" w:rsidRDefault="00DC6D8C" w:rsidP="00123A6B">
      <w:pPr>
        <w:pStyle w:val="a3"/>
        <w:spacing w:line="360" w:lineRule="auto"/>
        <w:ind w:left="360" w:firstLineChars="0" w:firstLine="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Medication: antiplatelet/statin/βblocker</w:t>
      </w:r>
    </w:p>
    <w:p w14:paraId="418D5B26" w14:textId="3787FB20" w:rsidR="00DC6D8C" w:rsidRPr="00123A6B" w:rsidRDefault="00DC6D8C" w:rsidP="00123A6B">
      <w:pPr>
        <w:pStyle w:val="a3"/>
        <w:spacing w:line="360" w:lineRule="auto"/>
        <w:ind w:left="360" w:firstLineChars="0" w:firstLine="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Other heart diseases:</w:t>
      </w:r>
    </w:p>
    <w:p w14:paraId="76B9D057" w14:textId="6790EECD" w:rsidR="00DC6D8C" w:rsidRPr="00123A6B" w:rsidRDefault="00DC6D8C" w:rsidP="00123A6B">
      <w:pPr>
        <w:pStyle w:val="a3"/>
        <w:numPr>
          <w:ilvl w:val="0"/>
          <w:numId w:val="5"/>
        </w:numPr>
        <w:spacing w:line="360" w:lineRule="auto"/>
        <w:ind w:firstLineChars="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Sleep disorder: yes/no, if yes</w:t>
      </w:r>
    </w:p>
    <w:p w14:paraId="3E2610DB" w14:textId="5FB15BD3" w:rsidR="00DC6D8C" w:rsidRPr="00123A6B" w:rsidRDefault="00DC6D8C" w:rsidP="00123A6B">
      <w:pPr>
        <w:pStyle w:val="a3"/>
        <w:spacing w:line="360" w:lineRule="auto"/>
        <w:ind w:left="360" w:firstLineChars="0" w:firstLine="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Difficult in falling asleep: yes/no, if yes, time to fall asleep</w:t>
      </w:r>
    </w:p>
    <w:p w14:paraId="321C9248" w14:textId="25DEB3A2" w:rsidR="00DC6D8C" w:rsidRPr="00123A6B" w:rsidRDefault="00DC6D8C" w:rsidP="00123A6B">
      <w:pPr>
        <w:pStyle w:val="a3"/>
        <w:spacing w:line="360" w:lineRule="auto"/>
        <w:ind w:left="360" w:firstLineChars="0" w:firstLine="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Arouse at night: times</w:t>
      </w:r>
    </w:p>
    <w:p w14:paraId="6B9E1B2D" w14:textId="2FE7FFDC" w:rsidR="00DC6D8C" w:rsidRPr="00123A6B" w:rsidRDefault="00DC6D8C" w:rsidP="00123A6B">
      <w:pPr>
        <w:pStyle w:val="a3"/>
        <w:spacing w:line="360" w:lineRule="auto"/>
        <w:ind w:left="360" w:firstLineChars="0" w:firstLine="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Early awakening: yes/no</w:t>
      </w:r>
    </w:p>
    <w:p w14:paraId="724F7AD4" w14:textId="6C286921" w:rsidR="00DC6D8C" w:rsidRPr="00123A6B" w:rsidRDefault="00DC6D8C" w:rsidP="00123A6B">
      <w:pPr>
        <w:pStyle w:val="a3"/>
        <w:spacing w:line="360" w:lineRule="auto"/>
        <w:ind w:left="360" w:firstLineChars="0" w:firstLine="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Sleep duration per night: hours</w:t>
      </w:r>
    </w:p>
    <w:p w14:paraId="6555FC24" w14:textId="20C7AA6E" w:rsidR="00DC6D8C" w:rsidRPr="00123A6B" w:rsidRDefault="00DC6D8C" w:rsidP="00123A6B">
      <w:pPr>
        <w:pStyle w:val="a3"/>
        <w:spacing w:line="360" w:lineRule="auto"/>
        <w:ind w:left="360" w:firstLineChars="0" w:firstLine="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Medication:</w:t>
      </w:r>
    </w:p>
    <w:p w14:paraId="26E1F004" w14:textId="2D73C3A9" w:rsidR="00DC6D8C" w:rsidRPr="00123A6B" w:rsidRDefault="00DC6D8C" w:rsidP="00123A6B">
      <w:pPr>
        <w:spacing w:line="360" w:lineRule="auto"/>
        <w:jc w:val="left"/>
        <w:rPr>
          <w:rFonts w:ascii="Times New Roman" w:hAnsi="Times New Roman" w:cs="Times New Roman"/>
          <w:b/>
          <w:bCs/>
          <w:sz w:val="24"/>
        </w:rPr>
      </w:pPr>
      <w:r w:rsidRPr="00123A6B">
        <w:rPr>
          <w:rFonts w:ascii="Times New Roman" w:hAnsi="Times New Roman" w:cs="Times New Roman"/>
          <w:b/>
          <w:bCs/>
          <w:sz w:val="24"/>
        </w:rPr>
        <w:t>Post-discharge condition</w:t>
      </w:r>
    </w:p>
    <w:p w14:paraId="4D25E49D" w14:textId="2B40E43D" w:rsidR="00DC6D8C" w:rsidRPr="00123A6B" w:rsidRDefault="00DC6D8C" w:rsidP="00123A6B">
      <w:pPr>
        <w:pStyle w:val="a3"/>
        <w:numPr>
          <w:ilvl w:val="0"/>
          <w:numId w:val="6"/>
        </w:numPr>
        <w:spacing w:line="360" w:lineRule="auto"/>
        <w:ind w:firstLineChars="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Chronic cough after discharge: yes/no, if yes</w:t>
      </w:r>
    </w:p>
    <w:p w14:paraId="7380BF57" w14:textId="7CD2AFB5" w:rsidR="00DC6D8C" w:rsidRPr="00123A6B" w:rsidRDefault="00DC6D8C" w:rsidP="00123A6B">
      <w:pPr>
        <w:pStyle w:val="a3"/>
        <w:spacing w:line="360" w:lineRule="auto"/>
        <w:ind w:left="360" w:firstLineChars="0" w:firstLine="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Cough type: dry cough/sputum(color)</w:t>
      </w:r>
    </w:p>
    <w:p w14:paraId="39AB9B81" w14:textId="18F75DD9" w:rsidR="00DC6D8C" w:rsidRPr="00123A6B" w:rsidRDefault="00DC6D8C" w:rsidP="00123A6B">
      <w:pPr>
        <w:pStyle w:val="a3"/>
        <w:numPr>
          <w:ilvl w:val="0"/>
          <w:numId w:val="6"/>
        </w:numPr>
        <w:spacing w:line="360" w:lineRule="auto"/>
        <w:ind w:firstLineChars="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 xml:space="preserve">Dyspnea after discharge: yes/no, if yes, </w:t>
      </w:r>
      <w:proofErr w:type="spellStart"/>
      <w:r w:rsidRPr="00123A6B">
        <w:rPr>
          <w:rFonts w:ascii="Times New Roman" w:hAnsi="Times New Roman" w:cs="Times New Roman"/>
          <w:sz w:val="24"/>
        </w:rPr>
        <w:t>mMRC</w:t>
      </w:r>
      <w:proofErr w:type="spellEnd"/>
      <w:r w:rsidRPr="00123A6B">
        <w:rPr>
          <w:rFonts w:ascii="Times New Roman" w:hAnsi="Times New Roman" w:cs="Times New Roman"/>
          <w:sz w:val="24"/>
        </w:rPr>
        <w:t xml:space="preserve"> grades</w:t>
      </w:r>
    </w:p>
    <w:p w14:paraId="64D80102" w14:textId="355C7B67" w:rsidR="00DC6D8C" w:rsidRPr="00123A6B" w:rsidRDefault="00DC6D8C" w:rsidP="00123A6B">
      <w:pPr>
        <w:pStyle w:val="a3"/>
        <w:numPr>
          <w:ilvl w:val="0"/>
          <w:numId w:val="6"/>
        </w:numPr>
        <w:spacing w:line="360" w:lineRule="auto"/>
        <w:ind w:firstLineChars="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The nucleic acid test: positive/negative, if positive, date of the positive test</w:t>
      </w:r>
    </w:p>
    <w:p w14:paraId="37F6FF73" w14:textId="16EA24A8" w:rsidR="00DC6D8C" w:rsidRPr="00123A6B" w:rsidRDefault="00DC6D8C" w:rsidP="00123A6B">
      <w:pPr>
        <w:pStyle w:val="a3"/>
        <w:numPr>
          <w:ilvl w:val="0"/>
          <w:numId w:val="6"/>
        </w:numPr>
        <w:spacing w:line="360" w:lineRule="auto"/>
        <w:ind w:firstLineChars="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IgM test: positive/negative</w:t>
      </w:r>
    </w:p>
    <w:p w14:paraId="2F8CF974" w14:textId="742FAE0C" w:rsidR="00DC6D8C" w:rsidRPr="00123A6B" w:rsidRDefault="00DC6D8C" w:rsidP="00123A6B">
      <w:pPr>
        <w:pStyle w:val="a3"/>
        <w:numPr>
          <w:ilvl w:val="0"/>
          <w:numId w:val="6"/>
        </w:numPr>
        <w:spacing w:line="360" w:lineRule="auto"/>
        <w:ind w:firstLineChars="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IgG test: positive/negative</w:t>
      </w:r>
    </w:p>
    <w:p w14:paraId="6434EB7B" w14:textId="7FBCFB0F" w:rsidR="00DC6D8C" w:rsidRPr="00123A6B" w:rsidRDefault="00DC6D8C" w:rsidP="00123A6B">
      <w:pPr>
        <w:pStyle w:val="a3"/>
        <w:numPr>
          <w:ilvl w:val="0"/>
          <w:numId w:val="6"/>
        </w:numPr>
        <w:spacing w:line="360" w:lineRule="auto"/>
        <w:ind w:firstLineChars="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Lung function test</w:t>
      </w:r>
      <w:bookmarkStart w:id="14" w:name="OLE_LINK15"/>
      <w:bookmarkStart w:id="15" w:name="OLE_LINK16"/>
      <w:r w:rsidRPr="00123A6B">
        <w:rPr>
          <w:rFonts w:ascii="Times New Roman" w:hAnsi="Times New Roman" w:cs="Times New Roman"/>
          <w:sz w:val="24"/>
        </w:rPr>
        <w:t>: yes/no, if yes, collect reports</w:t>
      </w:r>
      <w:bookmarkEnd w:id="14"/>
      <w:bookmarkEnd w:id="15"/>
    </w:p>
    <w:p w14:paraId="0FF86690" w14:textId="471F2B53" w:rsidR="00DC6D8C" w:rsidRPr="00123A6B" w:rsidRDefault="00DC6D8C" w:rsidP="00123A6B">
      <w:pPr>
        <w:pStyle w:val="a3"/>
        <w:numPr>
          <w:ilvl w:val="0"/>
          <w:numId w:val="6"/>
        </w:numPr>
        <w:spacing w:line="360" w:lineRule="auto"/>
        <w:ind w:firstLineChars="0"/>
        <w:jc w:val="left"/>
        <w:rPr>
          <w:rFonts w:ascii="Times New Roman" w:hAnsi="Times New Roman" w:cs="Times New Roman"/>
          <w:sz w:val="24"/>
        </w:rPr>
      </w:pPr>
      <w:proofErr w:type="spellStart"/>
      <w:r w:rsidRPr="00123A6B">
        <w:rPr>
          <w:rFonts w:ascii="Times New Roman" w:hAnsi="Times New Roman" w:cs="Times New Roman"/>
          <w:sz w:val="24"/>
        </w:rPr>
        <w:t>Imageological</w:t>
      </w:r>
      <w:proofErr w:type="spellEnd"/>
      <w:r w:rsidRPr="00123A6B">
        <w:rPr>
          <w:rFonts w:ascii="Times New Roman" w:hAnsi="Times New Roman" w:cs="Times New Roman"/>
          <w:sz w:val="24"/>
        </w:rPr>
        <w:t xml:space="preserve"> examination: yes/no, if yes, collect reports</w:t>
      </w:r>
    </w:p>
    <w:p w14:paraId="11CDF0DD" w14:textId="670147A1" w:rsidR="00DC6D8C" w:rsidRPr="00123A6B" w:rsidRDefault="00DC6D8C" w:rsidP="00123A6B">
      <w:pPr>
        <w:spacing w:line="360" w:lineRule="auto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Sleep disorder after discharge</w:t>
      </w:r>
    </w:p>
    <w:p w14:paraId="3725DC72" w14:textId="14399AB4" w:rsidR="00DC6D8C" w:rsidRPr="00123A6B" w:rsidRDefault="00DC6D8C" w:rsidP="00123A6B">
      <w:pPr>
        <w:pStyle w:val="a3"/>
        <w:spacing w:line="360" w:lineRule="auto"/>
        <w:ind w:left="360" w:firstLineChars="0" w:firstLine="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Difficult in falling asleep</w:t>
      </w:r>
      <w:bookmarkStart w:id="16" w:name="OLE_LINK17"/>
      <w:bookmarkStart w:id="17" w:name="OLE_LINK18"/>
      <w:r w:rsidRPr="00123A6B">
        <w:rPr>
          <w:rFonts w:ascii="Times New Roman" w:hAnsi="Times New Roman" w:cs="Times New Roman"/>
          <w:sz w:val="24"/>
        </w:rPr>
        <w:t xml:space="preserve">: </w:t>
      </w:r>
      <w:r w:rsidRPr="00123A6B">
        <w:rPr>
          <w:rFonts w:ascii="Times New Roman" w:eastAsia="Segoe UI Emoji" w:hAnsi="Times New Roman" w:cs="Times New Roman"/>
          <w:sz w:val="24"/>
        </w:rPr>
        <w:t>(no/mild/moderate/severe)</w:t>
      </w:r>
      <w:bookmarkEnd w:id="16"/>
      <w:bookmarkEnd w:id="17"/>
    </w:p>
    <w:p w14:paraId="4F6CF650" w14:textId="0410AF02" w:rsidR="00DC6D8C" w:rsidRPr="00123A6B" w:rsidRDefault="00DC6D8C" w:rsidP="00123A6B">
      <w:pPr>
        <w:pStyle w:val="a3"/>
        <w:spacing w:line="360" w:lineRule="auto"/>
        <w:ind w:left="360" w:firstLineChars="0" w:firstLine="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 xml:space="preserve">Arouse at night: </w:t>
      </w:r>
      <w:r w:rsidRPr="00123A6B">
        <w:rPr>
          <w:rFonts w:ascii="Times New Roman" w:eastAsia="Segoe UI Emoji" w:hAnsi="Times New Roman" w:cs="Times New Roman"/>
          <w:sz w:val="24"/>
        </w:rPr>
        <w:t>(no/mild/moderate/severe)</w:t>
      </w:r>
    </w:p>
    <w:p w14:paraId="22324B88" w14:textId="6EE39187" w:rsidR="00DC6D8C" w:rsidRPr="00123A6B" w:rsidRDefault="00DC6D8C" w:rsidP="00123A6B">
      <w:pPr>
        <w:pStyle w:val="a3"/>
        <w:spacing w:line="360" w:lineRule="auto"/>
        <w:ind w:left="360" w:firstLineChars="0" w:firstLine="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 xml:space="preserve">Early awakening: </w:t>
      </w:r>
      <w:r w:rsidRPr="00123A6B">
        <w:rPr>
          <w:rFonts w:ascii="Times New Roman" w:eastAsia="Segoe UI Emoji" w:hAnsi="Times New Roman" w:cs="Times New Roman"/>
          <w:sz w:val="24"/>
        </w:rPr>
        <w:t>(no/mild/moderate/severe)</w:t>
      </w:r>
    </w:p>
    <w:p w14:paraId="7E886C88" w14:textId="6942F93C" w:rsidR="00DC6D8C" w:rsidRPr="00123A6B" w:rsidRDefault="00DC6D8C" w:rsidP="00123A6B">
      <w:pPr>
        <w:pStyle w:val="a3"/>
        <w:spacing w:line="360" w:lineRule="auto"/>
        <w:ind w:left="360" w:firstLineChars="0" w:firstLine="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Sleep duration per night: hours</w:t>
      </w:r>
    </w:p>
    <w:p w14:paraId="496072A0" w14:textId="5C280954" w:rsidR="00DC6D8C" w:rsidRPr="00123A6B" w:rsidRDefault="00DC6D8C" w:rsidP="00123A6B">
      <w:pPr>
        <w:pStyle w:val="a3"/>
        <w:spacing w:line="360" w:lineRule="auto"/>
        <w:ind w:left="360" w:firstLineChars="0" w:firstLine="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 xml:space="preserve">Do you feel satisfied with sleep status in the past month: (very </w:t>
      </w:r>
      <w:r w:rsidRPr="00123A6B">
        <w:rPr>
          <w:rFonts w:ascii="Times New Roman" w:hAnsi="Times New Roman" w:cs="Times New Roman"/>
          <w:sz w:val="24"/>
        </w:rPr>
        <w:lastRenderedPageBreak/>
        <w:t>satisfied/satisfied/dissatisfied/very dissatisfied)</w:t>
      </w:r>
    </w:p>
    <w:p w14:paraId="52B88C39" w14:textId="4BD0BDCA" w:rsidR="00DC6D8C" w:rsidRPr="00123A6B" w:rsidRDefault="00DC6D8C" w:rsidP="00123A6B">
      <w:pPr>
        <w:pStyle w:val="a3"/>
        <w:spacing w:line="360" w:lineRule="auto"/>
        <w:ind w:left="360" w:firstLineChars="0" w:firstLine="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How much do you think your sleep disorder interfere with your day(Such as daytime fatigue, ability to cope with daily tasks, concentration, memory, and mood): (no effect at all/ Occasional affected / Slightly affected/ affected/ definitely affected)</w:t>
      </w:r>
    </w:p>
    <w:p w14:paraId="49816848" w14:textId="32470798" w:rsidR="00DC6D8C" w:rsidRPr="00123A6B" w:rsidRDefault="00DC6D8C" w:rsidP="00123A6B">
      <w:pPr>
        <w:pStyle w:val="a3"/>
        <w:spacing w:line="360" w:lineRule="auto"/>
        <w:ind w:left="360" w:firstLineChars="0" w:firstLine="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 xml:space="preserve">To what extent do you think sleep disorder affects your quality of life? (no effect at all/ Occasional affected /Slightly </w:t>
      </w:r>
      <w:bookmarkStart w:id="18" w:name="OLE_LINK19"/>
      <w:bookmarkStart w:id="19" w:name="OLE_LINK20"/>
      <w:r w:rsidRPr="00123A6B">
        <w:rPr>
          <w:rFonts w:ascii="Times New Roman" w:hAnsi="Times New Roman" w:cs="Times New Roman"/>
          <w:sz w:val="24"/>
        </w:rPr>
        <w:t>affected</w:t>
      </w:r>
      <w:bookmarkEnd w:id="18"/>
      <w:bookmarkEnd w:id="19"/>
      <w:r w:rsidRPr="00123A6B">
        <w:rPr>
          <w:rFonts w:ascii="Times New Roman" w:hAnsi="Times New Roman" w:cs="Times New Roman"/>
          <w:sz w:val="24"/>
        </w:rPr>
        <w:t>/ affected/ definitely affected)</w:t>
      </w:r>
    </w:p>
    <w:p w14:paraId="054E49D1" w14:textId="0FF51107" w:rsidR="00DC6D8C" w:rsidRPr="00123A6B" w:rsidRDefault="00DC6D8C" w:rsidP="00123A6B">
      <w:pPr>
        <w:pStyle w:val="a3"/>
        <w:spacing w:line="360" w:lineRule="auto"/>
        <w:ind w:left="360" w:firstLineChars="0" w:firstLine="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Do you feel anxious about sleep disorder: (not at all/ slightly/ anxious/ definite anxious)</w:t>
      </w:r>
    </w:p>
    <w:p w14:paraId="479AFFFA" w14:textId="203A4ACB" w:rsidR="00DC6D8C" w:rsidRPr="00123A6B" w:rsidRDefault="00DC6D8C" w:rsidP="00123A6B">
      <w:pPr>
        <w:pStyle w:val="a3"/>
        <w:spacing w:line="360" w:lineRule="auto"/>
        <w:ind w:left="360" w:firstLineChars="0" w:firstLine="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Sleep duration per night: hours</w:t>
      </w:r>
    </w:p>
    <w:p w14:paraId="7754203D" w14:textId="22FAFAB4" w:rsidR="00DC6D8C" w:rsidRPr="00123A6B" w:rsidRDefault="00DC6D8C" w:rsidP="00123A6B">
      <w:pPr>
        <w:pStyle w:val="a3"/>
        <w:spacing w:line="360" w:lineRule="auto"/>
        <w:ind w:left="360" w:firstLineChars="0" w:firstLine="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Medication:</w:t>
      </w:r>
    </w:p>
    <w:p w14:paraId="11709BCB" w14:textId="0FFEE309" w:rsidR="00DC6D8C" w:rsidRPr="00123A6B" w:rsidRDefault="00DC6D8C" w:rsidP="00123A6B">
      <w:pPr>
        <w:spacing w:line="360" w:lineRule="auto"/>
        <w:jc w:val="left"/>
        <w:rPr>
          <w:rFonts w:ascii="Times New Roman" w:hAnsi="Times New Roman" w:cs="Times New Roman"/>
          <w:b/>
          <w:bCs/>
          <w:sz w:val="24"/>
        </w:rPr>
      </w:pPr>
      <w:r w:rsidRPr="00123A6B">
        <w:rPr>
          <w:rFonts w:ascii="Times New Roman" w:hAnsi="Times New Roman" w:cs="Times New Roman"/>
          <w:b/>
          <w:bCs/>
          <w:sz w:val="24"/>
        </w:rPr>
        <w:t>Psychological status after discharge:</w:t>
      </w:r>
    </w:p>
    <w:p w14:paraId="40589235" w14:textId="012E8EFC" w:rsidR="00DC6D8C" w:rsidRPr="00123A6B" w:rsidRDefault="00DC6D8C" w:rsidP="00123A6B">
      <w:pPr>
        <w:pStyle w:val="a3"/>
        <w:numPr>
          <w:ilvl w:val="0"/>
          <w:numId w:val="8"/>
        </w:numPr>
        <w:spacing w:line="360" w:lineRule="auto"/>
        <w:ind w:firstLineChars="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Have you lost a spouse and/or a third-generation relative (grandparent, maternal grandparent, parent, sibling, child) to coVID-19? (Yes/no)</w:t>
      </w:r>
    </w:p>
    <w:p w14:paraId="722FFC9C" w14:textId="14FA9B33" w:rsidR="00DC6D8C" w:rsidRPr="00123A6B" w:rsidRDefault="00DC6D8C" w:rsidP="00123A6B">
      <w:pPr>
        <w:pStyle w:val="a3"/>
        <w:numPr>
          <w:ilvl w:val="0"/>
          <w:numId w:val="8"/>
        </w:numPr>
        <w:spacing w:line="360" w:lineRule="auto"/>
        <w:ind w:firstLineChars="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Your overall satisfaction with your current life situation. (1= not at all satisfied; 4 = in general; =7 very satisfied)</w:t>
      </w:r>
    </w:p>
    <w:p w14:paraId="6D20A7FA" w14:textId="02A20F95" w:rsidR="00DC6D8C" w:rsidRPr="00123A6B" w:rsidRDefault="00DC6D8C" w:rsidP="00123A6B">
      <w:pPr>
        <w:pStyle w:val="a3"/>
        <w:numPr>
          <w:ilvl w:val="0"/>
          <w:numId w:val="8"/>
        </w:numPr>
        <w:spacing w:line="360" w:lineRule="auto"/>
        <w:ind w:firstLineChars="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I feel like someone discriminated against me because I had COVID-19. (1= disagree completely; 4= uncertainty; =7 Totally agree)</w:t>
      </w:r>
    </w:p>
    <w:p w14:paraId="1E3C8745" w14:textId="6A2C9EEF" w:rsidR="00DC6D8C" w:rsidRPr="00123A6B" w:rsidRDefault="00DC6D8C" w:rsidP="00123A6B">
      <w:pPr>
        <w:pStyle w:val="a3"/>
        <w:numPr>
          <w:ilvl w:val="0"/>
          <w:numId w:val="8"/>
        </w:numPr>
        <w:spacing w:line="360" w:lineRule="auto"/>
        <w:ind w:firstLineChars="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After discharge from hospital, have you visited the hospital for mental health problems (1- Yes; 2 - no)</w:t>
      </w:r>
    </w:p>
    <w:p w14:paraId="4CDA3694" w14:textId="66A2572F" w:rsidR="00DC6D8C" w:rsidRPr="00123A6B" w:rsidRDefault="00DC6D8C" w:rsidP="00123A6B">
      <w:pPr>
        <w:pStyle w:val="a3"/>
        <w:numPr>
          <w:ilvl w:val="0"/>
          <w:numId w:val="8"/>
        </w:numPr>
        <w:spacing w:line="360" w:lineRule="auto"/>
        <w:ind w:firstLineChars="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Have you had the following symptoms in the last month?</w:t>
      </w:r>
    </w:p>
    <w:p w14:paraId="4A4744CD" w14:textId="77777777" w:rsidR="00DC6D8C" w:rsidRPr="00123A6B" w:rsidRDefault="00DC6D8C" w:rsidP="00B144AE">
      <w:pPr>
        <w:pStyle w:val="a3"/>
        <w:numPr>
          <w:ilvl w:val="0"/>
          <w:numId w:val="9"/>
        </w:numPr>
        <w:spacing w:line="360" w:lineRule="auto"/>
        <w:ind w:leftChars="200" w:left="900" w:hangingChars="200" w:hanging="48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Recurring thoughts of coVID-19 experiences or recurring nightmares (0- never; 1 - once in a while; 2 - sometimes; 3 - often; 4 - always)</w:t>
      </w:r>
    </w:p>
    <w:p w14:paraId="312F95E3" w14:textId="77777777" w:rsidR="00DC6D8C" w:rsidRPr="00123A6B" w:rsidRDefault="00DC6D8C" w:rsidP="00B144AE">
      <w:pPr>
        <w:pStyle w:val="a3"/>
        <w:numPr>
          <w:ilvl w:val="0"/>
          <w:numId w:val="9"/>
        </w:numPr>
        <w:spacing w:line="360" w:lineRule="auto"/>
        <w:ind w:leftChars="200" w:left="900" w:hangingChars="200" w:hanging="48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Continually avoid memories or people, places, activities and situations associated with COVID-19 (0- never; 1 - once in a while; 2 - sometimes; 3 - often; 4 - always)</w:t>
      </w:r>
    </w:p>
    <w:p w14:paraId="2F01FE12" w14:textId="77777777" w:rsidR="00DC6D8C" w:rsidRPr="00123A6B" w:rsidRDefault="00DC6D8C" w:rsidP="00B144AE">
      <w:pPr>
        <w:pStyle w:val="a3"/>
        <w:numPr>
          <w:ilvl w:val="0"/>
          <w:numId w:val="9"/>
        </w:numPr>
        <w:spacing w:line="360" w:lineRule="auto"/>
        <w:ind w:leftChars="200" w:left="900" w:hangingChars="200" w:hanging="48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Thoughts related to coVID-19 events (e.g., the world is dangerous, I am bad or others are bad) and emotions (fear, fear, anger, guilt, inability to experience positive emotions) are negatively affected (0- never; 1 - once in a while; 2 - sometimes; 3 - often; 4 - always)</w:t>
      </w:r>
    </w:p>
    <w:p w14:paraId="59B4B944" w14:textId="26448DD5" w:rsidR="00DC6D8C" w:rsidRPr="00123A6B" w:rsidRDefault="00DC6D8C" w:rsidP="00B144AE">
      <w:pPr>
        <w:pStyle w:val="a3"/>
        <w:numPr>
          <w:ilvl w:val="0"/>
          <w:numId w:val="9"/>
        </w:numPr>
        <w:spacing w:line="360" w:lineRule="auto"/>
        <w:ind w:leftChars="200" w:left="900" w:hangingChars="200" w:hanging="480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lastRenderedPageBreak/>
        <w:t>Responses associated with coVID-19 were significantly increased, such as irritability, recklessness, hypervigilance, attention problems, and sleep disorders (0- never; 1 - once in a while; 2 - sometimes; 3 - often; 4 - always)</w:t>
      </w:r>
    </w:p>
    <w:p w14:paraId="1DDB434B" w14:textId="349B7A6C" w:rsidR="00DC6D8C" w:rsidRPr="00123A6B" w:rsidRDefault="00DC6D8C" w:rsidP="00123A6B">
      <w:pPr>
        <w:spacing w:line="360" w:lineRule="auto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Narrator: The patient himself/his family</w:t>
      </w:r>
    </w:p>
    <w:p w14:paraId="4BB44C03" w14:textId="26617BA5" w:rsidR="00DC6D8C" w:rsidRPr="00123A6B" w:rsidRDefault="00DC6D8C" w:rsidP="00123A6B">
      <w:pPr>
        <w:spacing w:line="360" w:lineRule="auto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>Reliability: reliable/unreliable</w:t>
      </w:r>
    </w:p>
    <w:p w14:paraId="04D133B9" w14:textId="0554181D" w:rsidR="00DC6D8C" w:rsidRPr="00123A6B" w:rsidRDefault="00DC6D8C" w:rsidP="00123A6B">
      <w:pPr>
        <w:spacing w:line="360" w:lineRule="auto"/>
        <w:jc w:val="left"/>
        <w:rPr>
          <w:rFonts w:ascii="Times New Roman" w:hAnsi="Times New Roman" w:cs="Times New Roman"/>
          <w:sz w:val="24"/>
        </w:rPr>
      </w:pPr>
      <w:r w:rsidRPr="00123A6B">
        <w:rPr>
          <w:rFonts w:ascii="Times New Roman" w:hAnsi="Times New Roman" w:cs="Times New Roman"/>
          <w:sz w:val="24"/>
        </w:rPr>
        <w:t xml:space="preserve">Recorder: </w:t>
      </w:r>
    </w:p>
    <w:sectPr w:rsidR="00DC6D8C" w:rsidRPr="00123A6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40C8545"/>
    <w:multiLevelType w:val="singleLevel"/>
    <w:tmpl w:val="B40C8545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1" w15:restartNumberingAfterBreak="0">
    <w:nsid w:val="D980F294"/>
    <w:multiLevelType w:val="singleLevel"/>
    <w:tmpl w:val="D980F294"/>
    <w:lvl w:ilvl="0">
      <w:start w:val="1"/>
      <w:numFmt w:val="decimal"/>
      <w:suff w:val="space"/>
      <w:lvlText w:val="%1."/>
      <w:lvlJc w:val="left"/>
    </w:lvl>
  </w:abstractNum>
  <w:abstractNum w:abstractNumId="2" w15:restartNumberingAfterBreak="0">
    <w:nsid w:val="0FF85062"/>
    <w:multiLevelType w:val="hybridMultilevel"/>
    <w:tmpl w:val="1B528196"/>
    <w:lvl w:ilvl="0" w:tplc="5F722C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B576449"/>
    <w:multiLevelType w:val="hybridMultilevel"/>
    <w:tmpl w:val="5B125A60"/>
    <w:lvl w:ilvl="0" w:tplc="F3885294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4" w15:restartNumberingAfterBreak="0">
    <w:nsid w:val="3A165959"/>
    <w:multiLevelType w:val="singleLevel"/>
    <w:tmpl w:val="3A165959"/>
    <w:lvl w:ilvl="0">
      <w:start w:val="1"/>
      <w:numFmt w:val="lowerLetter"/>
      <w:suff w:val="space"/>
      <w:lvlText w:val="%1."/>
      <w:lvlJc w:val="left"/>
      <w:pPr>
        <w:ind w:left="280" w:firstLine="0"/>
      </w:pPr>
    </w:lvl>
  </w:abstractNum>
  <w:abstractNum w:abstractNumId="5" w15:restartNumberingAfterBreak="0">
    <w:nsid w:val="3FEC7FF8"/>
    <w:multiLevelType w:val="hybridMultilevel"/>
    <w:tmpl w:val="30F6A038"/>
    <w:lvl w:ilvl="0" w:tplc="E064E4B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53E25D12"/>
    <w:multiLevelType w:val="hybridMultilevel"/>
    <w:tmpl w:val="9562356C"/>
    <w:lvl w:ilvl="0" w:tplc="B68C9FD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573F61C9"/>
    <w:multiLevelType w:val="hybridMultilevel"/>
    <w:tmpl w:val="FB686520"/>
    <w:lvl w:ilvl="0" w:tplc="2A16D34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78DE36F1"/>
    <w:multiLevelType w:val="hybridMultilevel"/>
    <w:tmpl w:val="C640297E"/>
    <w:lvl w:ilvl="0" w:tplc="EB70C7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5"/>
  </w:num>
  <w:num w:numId="5">
    <w:abstractNumId w:val="6"/>
  </w:num>
  <w:num w:numId="6">
    <w:abstractNumId w:val="8"/>
  </w:num>
  <w:num w:numId="7">
    <w:abstractNumId w:val="7"/>
  </w:num>
  <w:num w:numId="8">
    <w:abstractNumId w:val="2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7"/>
  <w:embedSystemFonts/>
  <w:bordersDoNotSurroundHeader/>
  <w:bordersDoNotSurroundFooter/>
  <w:proofState w:spelling="clean"/>
  <w:defaultTabStop w:val="420"/>
  <w:drawingGridVerticalSpacing w:val="156"/>
  <w:noPunctuationKerning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M0MDQ0MrY0sbAwMTNQ0lEKTi0uzszPAykwrAUAfqr6bSwAAAA="/>
  </w:docVars>
  <w:rsids>
    <w:rsidRoot w:val="19D53DFB"/>
    <w:rsid w:val="00123A6B"/>
    <w:rsid w:val="00293B25"/>
    <w:rsid w:val="00776ED1"/>
    <w:rsid w:val="00B144AE"/>
    <w:rsid w:val="00DC6D8C"/>
    <w:rsid w:val="19D53DFB"/>
    <w:rsid w:val="3BAB14FE"/>
    <w:rsid w:val="6EE02B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F784FF2"/>
  <w15:docId w15:val="{80970EDB-2812-41A4-A5A8-5109B00777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paragraph" w:styleId="1">
    <w:name w:val="heading 1"/>
    <w:basedOn w:val="a"/>
    <w:next w:val="a"/>
    <w:link w:val="10"/>
    <w:qFormat/>
    <w:rsid w:val="00123A6B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99"/>
    <w:rsid w:val="00DC6D8C"/>
    <w:pPr>
      <w:ind w:firstLineChars="200" w:firstLine="420"/>
    </w:pPr>
  </w:style>
  <w:style w:type="character" w:customStyle="1" w:styleId="10">
    <w:name w:val="标题 1 字符"/>
    <w:basedOn w:val="a0"/>
    <w:link w:val="1"/>
    <w:rsid w:val="00123A6B"/>
    <w:rPr>
      <w:rFonts w:asciiTheme="minorHAnsi" w:eastAsiaTheme="minorEastAsia" w:hAnsiTheme="minorHAnsi" w:cstheme="minorBidi"/>
      <w:b/>
      <w:bCs/>
      <w:kern w:val="44"/>
      <w:sz w:val="44"/>
      <w:szCs w:val="44"/>
    </w:rPr>
  </w:style>
  <w:style w:type="paragraph" w:styleId="a4">
    <w:name w:val="Subtitle"/>
    <w:basedOn w:val="a"/>
    <w:next w:val="a"/>
    <w:link w:val="a5"/>
    <w:qFormat/>
    <w:rsid w:val="00B144AE"/>
    <w:pPr>
      <w:spacing w:before="240" w:after="60" w:line="312" w:lineRule="auto"/>
      <w:jc w:val="center"/>
      <w:outlineLvl w:val="1"/>
    </w:pPr>
    <w:rPr>
      <w:b/>
      <w:bCs/>
      <w:kern w:val="28"/>
      <w:sz w:val="32"/>
      <w:szCs w:val="32"/>
    </w:rPr>
  </w:style>
  <w:style w:type="character" w:customStyle="1" w:styleId="a5">
    <w:name w:val="副标题 字符"/>
    <w:basedOn w:val="a0"/>
    <w:link w:val="a4"/>
    <w:rsid w:val="00B144AE"/>
    <w:rPr>
      <w:rFonts w:asciiTheme="minorHAnsi" w:eastAsiaTheme="minorEastAsia" w:hAnsiTheme="minorHAnsi" w:cstheme="minorBidi"/>
      <w:b/>
      <w:bCs/>
      <w:kern w:val="28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774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9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67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75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62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</TotalTime>
  <Pages>7</Pages>
  <Words>1078</Words>
  <Characters>6080</Characters>
  <Application>Microsoft Office Word</Application>
  <DocSecurity>0</DocSecurity>
  <Lines>106</Lines>
  <Paragraphs>32</Paragraphs>
  <ScaleCrop>false</ScaleCrop>
  <Company/>
  <LinksUpToDate>false</LinksUpToDate>
  <CharactersWithSpaces>7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王昱升</dc:creator>
  <cp:lastModifiedBy>Sun liang liang</cp:lastModifiedBy>
  <cp:revision>6</cp:revision>
  <dcterms:created xsi:type="dcterms:W3CDTF">2020-10-10T14:54:00Z</dcterms:created>
  <dcterms:modified xsi:type="dcterms:W3CDTF">2020-11-16T0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999</vt:lpwstr>
  </property>
</Properties>
</file>